
<file path=[Content_Types].xml><?xml version="1.0" encoding="utf-8"?>
<Types xmlns="http://schemas.openxmlformats.org/package/2006/content-types">
  <Default Extension="tmp" ContentType="image/png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10C" w:rsidRPr="00D5537C" w:rsidRDefault="00193145" w:rsidP="00D5537C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Livingston Village</w:t>
      </w:r>
      <w:r w:rsidR="00C32967">
        <w:rPr>
          <w:rFonts w:ascii="Arial" w:hAnsi="Arial" w:cs="Arial"/>
          <w:b/>
          <w:sz w:val="32"/>
          <w:szCs w:val="32"/>
        </w:rPr>
        <w:t xml:space="preserve"> Primary School ‘At Home’ Sports Day</w:t>
      </w:r>
    </w:p>
    <w:p w:rsidR="00D5537C" w:rsidRDefault="00193145" w:rsidP="00D5537C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15</w:t>
      </w:r>
      <w:r>
        <w:rPr>
          <w:rFonts w:ascii="Arial" w:hAnsi="Arial" w:cs="Arial"/>
          <w:b/>
          <w:sz w:val="32"/>
          <w:szCs w:val="32"/>
          <w:vertAlign w:val="superscript"/>
        </w:rPr>
        <w:t>th</w:t>
      </w:r>
      <w:r w:rsidR="00C32967">
        <w:rPr>
          <w:rFonts w:ascii="Arial" w:hAnsi="Arial" w:cs="Arial"/>
          <w:b/>
          <w:sz w:val="32"/>
          <w:szCs w:val="32"/>
        </w:rPr>
        <w:t xml:space="preserve"> June</w:t>
      </w:r>
      <w:r w:rsidR="00D5537C" w:rsidRPr="00D5537C">
        <w:rPr>
          <w:rFonts w:ascii="Arial" w:hAnsi="Arial" w:cs="Arial"/>
          <w:b/>
          <w:sz w:val="32"/>
          <w:szCs w:val="32"/>
        </w:rPr>
        <w:t xml:space="preserve"> 2020</w:t>
      </w:r>
    </w:p>
    <w:p w:rsidR="00627DC8" w:rsidRDefault="00627DC8" w:rsidP="00D5537C">
      <w:pPr>
        <w:rPr>
          <w:rFonts w:ascii="Arial" w:hAnsi="Arial" w:cs="Arial"/>
          <w:sz w:val="24"/>
          <w:szCs w:val="24"/>
        </w:rPr>
      </w:pPr>
    </w:p>
    <w:p w:rsidR="00D5537C" w:rsidRDefault="00D5537C" w:rsidP="00D5537C">
      <w:pPr>
        <w:rPr>
          <w:rFonts w:ascii="Arial" w:hAnsi="Arial" w:cs="Arial"/>
          <w:sz w:val="24"/>
          <w:szCs w:val="24"/>
        </w:rPr>
      </w:pPr>
      <w:r w:rsidRPr="00D5537C">
        <w:rPr>
          <w:rFonts w:ascii="Arial" w:hAnsi="Arial" w:cs="Arial"/>
          <w:sz w:val="24"/>
          <w:szCs w:val="24"/>
        </w:rPr>
        <w:t xml:space="preserve">Welcome </w:t>
      </w:r>
      <w:r w:rsidR="00E17F2C">
        <w:rPr>
          <w:rFonts w:ascii="Arial" w:hAnsi="Arial" w:cs="Arial"/>
          <w:sz w:val="24"/>
          <w:szCs w:val="24"/>
        </w:rPr>
        <w:t xml:space="preserve">everyone </w:t>
      </w:r>
      <w:r w:rsidRPr="00D5537C">
        <w:rPr>
          <w:rFonts w:ascii="Arial" w:hAnsi="Arial" w:cs="Arial"/>
          <w:sz w:val="24"/>
          <w:szCs w:val="24"/>
        </w:rPr>
        <w:t xml:space="preserve">to our </w:t>
      </w:r>
      <w:r w:rsidR="00E17F2C">
        <w:rPr>
          <w:rFonts w:ascii="Arial" w:hAnsi="Arial" w:cs="Arial"/>
          <w:sz w:val="24"/>
          <w:szCs w:val="24"/>
        </w:rPr>
        <w:t>‘At Home’</w:t>
      </w:r>
      <w:r w:rsidRPr="00D5537C">
        <w:rPr>
          <w:rFonts w:ascii="Arial" w:hAnsi="Arial" w:cs="Arial"/>
          <w:sz w:val="24"/>
          <w:szCs w:val="24"/>
        </w:rPr>
        <w:t xml:space="preserve"> Sports Day, we realise th</w:t>
      </w:r>
      <w:r w:rsidR="00CA4D30">
        <w:rPr>
          <w:rFonts w:ascii="Arial" w:hAnsi="Arial" w:cs="Arial"/>
          <w:sz w:val="24"/>
          <w:szCs w:val="24"/>
        </w:rPr>
        <w:t>is is not our usual Sports Day E</w:t>
      </w:r>
      <w:r w:rsidRPr="00D5537C">
        <w:rPr>
          <w:rFonts w:ascii="Arial" w:hAnsi="Arial" w:cs="Arial"/>
          <w:sz w:val="24"/>
          <w:szCs w:val="24"/>
        </w:rPr>
        <w:t>vent but hope that you enjoy taking part in the different activities</w:t>
      </w:r>
      <w:r w:rsidR="00E17F2C">
        <w:rPr>
          <w:rFonts w:ascii="Arial" w:hAnsi="Arial" w:cs="Arial"/>
          <w:sz w:val="24"/>
          <w:szCs w:val="24"/>
        </w:rPr>
        <w:t xml:space="preserve">. Although we can’t gather </w:t>
      </w:r>
      <w:r w:rsidR="00CA4D30">
        <w:rPr>
          <w:rFonts w:ascii="Arial" w:hAnsi="Arial" w:cs="Arial"/>
          <w:sz w:val="24"/>
          <w:szCs w:val="24"/>
        </w:rPr>
        <w:t>together, we can still comp</w:t>
      </w:r>
      <w:r w:rsidR="00E17F2C">
        <w:rPr>
          <w:rFonts w:ascii="Arial" w:hAnsi="Arial" w:cs="Arial"/>
          <w:sz w:val="24"/>
          <w:szCs w:val="24"/>
        </w:rPr>
        <w:t>ete for our houses.</w:t>
      </w:r>
      <w:r w:rsidRPr="00D5537C">
        <w:rPr>
          <w:rFonts w:ascii="Arial" w:hAnsi="Arial" w:cs="Arial"/>
          <w:sz w:val="24"/>
          <w:szCs w:val="24"/>
        </w:rPr>
        <w:t xml:space="preserve"> </w:t>
      </w:r>
    </w:p>
    <w:p w:rsidR="00CA4D30" w:rsidRDefault="00E17F2C" w:rsidP="00D5537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 12</w:t>
      </w:r>
      <w:r w:rsidR="00D5537C">
        <w:rPr>
          <w:rFonts w:ascii="Arial" w:hAnsi="Arial" w:cs="Arial"/>
          <w:sz w:val="24"/>
          <w:szCs w:val="24"/>
        </w:rPr>
        <w:t xml:space="preserve"> activities for you to choose from. The number of </w:t>
      </w:r>
      <w:r w:rsidR="008B5B61">
        <w:rPr>
          <w:rFonts w:ascii="Arial" w:hAnsi="Arial" w:cs="Arial"/>
          <w:sz w:val="24"/>
          <w:szCs w:val="24"/>
        </w:rPr>
        <w:t xml:space="preserve">recommended </w:t>
      </w:r>
      <w:r w:rsidR="00D5537C">
        <w:rPr>
          <w:rFonts w:ascii="Arial" w:hAnsi="Arial" w:cs="Arial"/>
          <w:sz w:val="24"/>
          <w:szCs w:val="24"/>
        </w:rPr>
        <w:t xml:space="preserve">activities you </w:t>
      </w:r>
      <w:r>
        <w:rPr>
          <w:rFonts w:ascii="Arial" w:hAnsi="Arial" w:cs="Arial"/>
          <w:sz w:val="24"/>
          <w:szCs w:val="24"/>
        </w:rPr>
        <w:t xml:space="preserve">should </w:t>
      </w:r>
      <w:r w:rsidR="00D5537C">
        <w:rPr>
          <w:rFonts w:ascii="Arial" w:hAnsi="Arial" w:cs="Arial"/>
          <w:sz w:val="24"/>
          <w:szCs w:val="24"/>
        </w:rPr>
        <w:t>comp</w:t>
      </w:r>
      <w:r>
        <w:rPr>
          <w:rFonts w:ascii="Arial" w:hAnsi="Arial" w:cs="Arial"/>
          <w:sz w:val="24"/>
          <w:szCs w:val="24"/>
        </w:rPr>
        <w:t>l</w:t>
      </w:r>
      <w:r w:rsidR="00D5537C">
        <w:rPr>
          <w:rFonts w:ascii="Arial" w:hAnsi="Arial" w:cs="Arial"/>
          <w:sz w:val="24"/>
          <w:szCs w:val="24"/>
        </w:rPr>
        <w:t xml:space="preserve">ete </w:t>
      </w:r>
      <w:r w:rsidR="008B5B61">
        <w:rPr>
          <w:rFonts w:ascii="Arial" w:hAnsi="Arial" w:cs="Arial"/>
          <w:sz w:val="24"/>
          <w:szCs w:val="24"/>
        </w:rPr>
        <w:t xml:space="preserve">depends on your </w:t>
      </w:r>
      <w:r w:rsidR="00CA4D30">
        <w:rPr>
          <w:rFonts w:ascii="Arial" w:hAnsi="Arial" w:cs="Arial"/>
          <w:sz w:val="24"/>
          <w:szCs w:val="24"/>
        </w:rPr>
        <w:t>age</w:t>
      </w:r>
      <w:r>
        <w:rPr>
          <w:rFonts w:ascii="Arial" w:hAnsi="Arial" w:cs="Arial"/>
          <w:sz w:val="24"/>
          <w:szCs w:val="24"/>
        </w:rPr>
        <w:t xml:space="preserve"> but </w:t>
      </w:r>
      <w:r w:rsidR="008B5B61">
        <w:rPr>
          <w:rFonts w:ascii="Arial" w:hAnsi="Arial" w:cs="Arial"/>
          <w:sz w:val="24"/>
          <w:szCs w:val="24"/>
        </w:rPr>
        <w:t xml:space="preserve">you can complete </w:t>
      </w:r>
      <w:r>
        <w:rPr>
          <w:rFonts w:ascii="Arial" w:hAnsi="Arial" w:cs="Arial"/>
          <w:sz w:val="24"/>
          <w:szCs w:val="24"/>
        </w:rPr>
        <w:t>extra</w:t>
      </w:r>
      <w:r w:rsidR="008B5B61">
        <w:rPr>
          <w:rFonts w:ascii="Arial" w:hAnsi="Arial" w:cs="Arial"/>
          <w:sz w:val="24"/>
          <w:szCs w:val="24"/>
        </w:rPr>
        <w:t xml:space="preserve"> activities for extra points! </w:t>
      </w:r>
      <w:r>
        <w:rPr>
          <w:rFonts w:ascii="Arial" w:hAnsi="Arial" w:cs="Arial"/>
          <w:sz w:val="24"/>
          <w:szCs w:val="24"/>
        </w:rPr>
        <w:t>Please make sure y</w:t>
      </w:r>
      <w:r w:rsidR="00CA4D30">
        <w:rPr>
          <w:rFonts w:ascii="Arial" w:hAnsi="Arial" w:cs="Arial"/>
          <w:sz w:val="24"/>
          <w:szCs w:val="24"/>
        </w:rPr>
        <w:t xml:space="preserve">ou follow </w:t>
      </w:r>
      <w:r>
        <w:rPr>
          <w:rFonts w:ascii="Arial" w:hAnsi="Arial" w:cs="Arial"/>
          <w:sz w:val="24"/>
          <w:szCs w:val="24"/>
        </w:rPr>
        <w:t>the instructions for each activity, record your score t</w:t>
      </w:r>
      <w:r w:rsidR="00CA4D30">
        <w:rPr>
          <w:rFonts w:ascii="Arial" w:hAnsi="Arial" w:cs="Arial"/>
          <w:sz w:val="24"/>
          <w:szCs w:val="24"/>
        </w:rPr>
        <w:t>hen upload your scores to the Microsoft Form at</w:t>
      </w:r>
      <w:r>
        <w:rPr>
          <w:rFonts w:ascii="Arial" w:hAnsi="Arial" w:cs="Arial"/>
          <w:sz w:val="24"/>
          <w:szCs w:val="24"/>
        </w:rPr>
        <w:t xml:space="preserve"> </w:t>
      </w:r>
      <w:hyperlink r:id="rId4" w:history="1">
        <w:r w:rsidR="00D16CE2" w:rsidRPr="000F429B">
          <w:rPr>
            <w:rStyle w:val="Hyperlink"/>
            <w:rFonts w:ascii="Arial" w:hAnsi="Arial" w:cs="Arial"/>
            <w:sz w:val="24"/>
            <w:szCs w:val="24"/>
          </w:rPr>
          <w:t>https://forms.office.com/Pages/ResponsePage.aspx?id=oyzTzM4Wj0KVQTctawUZKTNw_FEmcHVFlGESpNOHdVVUQ1VZMU1MSUg5RFJNWTBDTTlWQUdDSE9CMy4u</w:t>
        </w:r>
      </w:hyperlink>
    </w:p>
    <w:p w:rsidR="00D16CE2" w:rsidRDefault="00D16CE2" w:rsidP="00D5537C">
      <w:pPr>
        <w:rPr>
          <w:rFonts w:ascii="Arial" w:hAnsi="Arial" w:cs="Arial"/>
          <w:sz w:val="24"/>
          <w:szCs w:val="24"/>
        </w:rPr>
      </w:pPr>
    </w:p>
    <w:p w:rsidR="00E17F2C" w:rsidRPr="00E17F2C" w:rsidRDefault="00E17F2C" w:rsidP="00D5537C">
      <w:pPr>
        <w:rPr>
          <w:rFonts w:ascii="Arial" w:hAnsi="Arial" w:cs="Arial"/>
          <w:color w:val="FF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985"/>
      </w:tblGrid>
      <w:tr w:rsidR="00D5537C" w:rsidTr="00D5537C">
        <w:tc>
          <w:tcPr>
            <w:tcW w:w="1838" w:type="dxa"/>
          </w:tcPr>
          <w:p w:rsidR="00D5537C" w:rsidRPr="00D5537C" w:rsidRDefault="00D5537C" w:rsidP="00D5537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5537C">
              <w:rPr>
                <w:rFonts w:ascii="Arial" w:hAnsi="Arial" w:cs="Arial"/>
                <w:b/>
                <w:sz w:val="24"/>
                <w:szCs w:val="24"/>
              </w:rPr>
              <w:t>Stage Group</w:t>
            </w:r>
          </w:p>
        </w:tc>
        <w:tc>
          <w:tcPr>
            <w:tcW w:w="1985" w:type="dxa"/>
          </w:tcPr>
          <w:p w:rsidR="00D5537C" w:rsidRPr="00D5537C" w:rsidRDefault="00D5537C" w:rsidP="00D5537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5537C">
              <w:rPr>
                <w:rFonts w:ascii="Arial" w:hAnsi="Arial" w:cs="Arial"/>
                <w:b/>
                <w:sz w:val="24"/>
                <w:szCs w:val="24"/>
              </w:rPr>
              <w:t>No. of Activities</w:t>
            </w:r>
          </w:p>
        </w:tc>
      </w:tr>
      <w:tr w:rsidR="00D5537C" w:rsidTr="00D5537C">
        <w:tc>
          <w:tcPr>
            <w:tcW w:w="1838" w:type="dxa"/>
          </w:tcPr>
          <w:p w:rsidR="00D5537C" w:rsidRPr="00D5537C" w:rsidRDefault="00D5537C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1</w:t>
            </w:r>
          </w:p>
        </w:tc>
        <w:tc>
          <w:tcPr>
            <w:tcW w:w="1985" w:type="dxa"/>
          </w:tcPr>
          <w:p w:rsidR="00D5537C" w:rsidRPr="00D5537C" w:rsidRDefault="00CA4D30" w:rsidP="00D5537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D5537C" w:rsidTr="00D5537C">
        <w:tc>
          <w:tcPr>
            <w:tcW w:w="1838" w:type="dxa"/>
          </w:tcPr>
          <w:p w:rsidR="00D5537C" w:rsidRPr="00D5537C" w:rsidRDefault="00D5537C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2</w:t>
            </w:r>
          </w:p>
        </w:tc>
        <w:tc>
          <w:tcPr>
            <w:tcW w:w="1985" w:type="dxa"/>
          </w:tcPr>
          <w:p w:rsidR="00D5537C" w:rsidRPr="00D5537C" w:rsidRDefault="00D5537C" w:rsidP="00D5537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D5537C" w:rsidTr="00D5537C">
        <w:tc>
          <w:tcPr>
            <w:tcW w:w="1838" w:type="dxa"/>
          </w:tcPr>
          <w:p w:rsidR="00D5537C" w:rsidRPr="00D5537C" w:rsidRDefault="00D5537C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3</w:t>
            </w:r>
          </w:p>
        </w:tc>
        <w:tc>
          <w:tcPr>
            <w:tcW w:w="1985" w:type="dxa"/>
          </w:tcPr>
          <w:p w:rsidR="00D5537C" w:rsidRPr="00D5537C" w:rsidRDefault="00D5537C" w:rsidP="00D5537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D5537C" w:rsidTr="00D5537C">
        <w:tc>
          <w:tcPr>
            <w:tcW w:w="1838" w:type="dxa"/>
          </w:tcPr>
          <w:p w:rsidR="00D5537C" w:rsidRPr="00D5537C" w:rsidRDefault="00D5537C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4</w:t>
            </w:r>
          </w:p>
        </w:tc>
        <w:tc>
          <w:tcPr>
            <w:tcW w:w="1985" w:type="dxa"/>
          </w:tcPr>
          <w:p w:rsidR="00D5537C" w:rsidRPr="00D5537C" w:rsidRDefault="00D5537C" w:rsidP="00D5537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D5537C" w:rsidTr="00D5537C">
        <w:tc>
          <w:tcPr>
            <w:tcW w:w="1838" w:type="dxa"/>
          </w:tcPr>
          <w:p w:rsidR="00D5537C" w:rsidRPr="00D5537C" w:rsidRDefault="00D5537C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5</w:t>
            </w:r>
          </w:p>
        </w:tc>
        <w:tc>
          <w:tcPr>
            <w:tcW w:w="1985" w:type="dxa"/>
          </w:tcPr>
          <w:p w:rsidR="00D5537C" w:rsidRPr="00D5537C" w:rsidRDefault="00D5537C" w:rsidP="00D5537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D5537C" w:rsidTr="00D5537C">
        <w:tc>
          <w:tcPr>
            <w:tcW w:w="1838" w:type="dxa"/>
          </w:tcPr>
          <w:p w:rsidR="00D5537C" w:rsidRPr="00D5537C" w:rsidRDefault="00D5537C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6</w:t>
            </w:r>
          </w:p>
        </w:tc>
        <w:tc>
          <w:tcPr>
            <w:tcW w:w="1985" w:type="dxa"/>
          </w:tcPr>
          <w:p w:rsidR="00D5537C" w:rsidRPr="00D5537C" w:rsidRDefault="00D5537C" w:rsidP="00D5537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D5537C" w:rsidTr="00D5537C">
        <w:tc>
          <w:tcPr>
            <w:tcW w:w="1838" w:type="dxa"/>
          </w:tcPr>
          <w:p w:rsidR="00D5537C" w:rsidRPr="00D5537C" w:rsidRDefault="00D5537C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7</w:t>
            </w:r>
          </w:p>
        </w:tc>
        <w:tc>
          <w:tcPr>
            <w:tcW w:w="1985" w:type="dxa"/>
          </w:tcPr>
          <w:p w:rsidR="00D5537C" w:rsidRPr="00D5537C" w:rsidRDefault="00D5537C" w:rsidP="00D5537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</w:tbl>
    <w:p w:rsidR="00D5537C" w:rsidRDefault="00D5537C" w:rsidP="00D5537C">
      <w:pPr>
        <w:rPr>
          <w:rFonts w:ascii="Arial" w:hAnsi="Arial" w:cs="Arial"/>
          <w:sz w:val="32"/>
          <w:szCs w:val="32"/>
        </w:rPr>
      </w:pPr>
    </w:p>
    <w:p w:rsidR="00C32967" w:rsidRDefault="00CA4D30" w:rsidP="00D5537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deally, our aim is to have everyone participate </w:t>
      </w:r>
      <w:r w:rsidR="00D5537C">
        <w:rPr>
          <w:rFonts w:ascii="Arial" w:hAnsi="Arial" w:cs="Arial"/>
          <w:sz w:val="24"/>
          <w:szCs w:val="24"/>
        </w:rPr>
        <w:t xml:space="preserve">on </w:t>
      </w:r>
      <w:r w:rsidRPr="00CA4D30">
        <w:rPr>
          <w:rFonts w:ascii="Arial" w:hAnsi="Arial" w:cs="Arial"/>
          <w:sz w:val="24"/>
          <w:szCs w:val="24"/>
        </w:rPr>
        <w:t>Monday</w:t>
      </w:r>
      <w:r w:rsidR="00071B31">
        <w:rPr>
          <w:rFonts w:ascii="Arial" w:hAnsi="Arial" w:cs="Arial"/>
          <w:sz w:val="24"/>
          <w:szCs w:val="24"/>
        </w:rPr>
        <w:t xml:space="preserve"> 15th</w:t>
      </w:r>
      <w:r>
        <w:rPr>
          <w:rFonts w:ascii="Arial" w:hAnsi="Arial" w:cs="Arial"/>
          <w:sz w:val="24"/>
          <w:szCs w:val="24"/>
        </w:rPr>
        <w:t xml:space="preserve"> June</w:t>
      </w:r>
      <w:r w:rsidRPr="00CA4D30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627DC8">
        <w:rPr>
          <w:rFonts w:ascii="Arial" w:hAnsi="Arial" w:cs="Arial"/>
          <w:sz w:val="24"/>
          <w:szCs w:val="24"/>
        </w:rPr>
        <w:t>However, we are aware that weather and time may play a factor in getting this completed so you will have until</w:t>
      </w:r>
      <w:r w:rsidR="00C32967">
        <w:rPr>
          <w:rFonts w:ascii="Arial" w:hAnsi="Arial" w:cs="Arial"/>
          <w:sz w:val="24"/>
          <w:szCs w:val="24"/>
        </w:rPr>
        <w:t xml:space="preserve"> </w:t>
      </w:r>
      <w:r w:rsidR="00193145">
        <w:rPr>
          <w:rFonts w:ascii="Arial" w:hAnsi="Arial" w:cs="Arial"/>
          <w:b/>
          <w:sz w:val="24"/>
          <w:szCs w:val="24"/>
          <w:u w:val="single"/>
        </w:rPr>
        <w:t>Thursday June 18th</w:t>
      </w:r>
      <w:r w:rsidR="008B5B61" w:rsidRPr="008B5B61">
        <w:rPr>
          <w:rFonts w:ascii="Arial" w:hAnsi="Arial" w:cs="Arial"/>
          <w:b/>
          <w:sz w:val="24"/>
          <w:szCs w:val="24"/>
        </w:rPr>
        <w:t xml:space="preserve"> at noon</w:t>
      </w:r>
      <w:r w:rsidR="00627DC8" w:rsidRPr="008B5B61">
        <w:rPr>
          <w:rFonts w:ascii="Arial" w:hAnsi="Arial" w:cs="Arial"/>
          <w:sz w:val="24"/>
          <w:szCs w:val="24"/>
        </w:rPr>
        <w:t xml:space="preserve"> </w:t>
      </w:r>
      <w:r w:rsidR="00627DC8" w:rsidRPr="00627DC8">
        <w:rPr>
          <w:rFonts w:ascii="Arial" w:hAnsi="Arial" w:cs="Arial"/>
          <w:sz w:val="24"/>
          <w:szCs w:val="24"/>
        </w:rPr>
        <w:t>to submit your scores</w:t>
      </w:r>
      <w:r w:rsidR="00C32967">
        <w:rPr>
          <w:rFonts w:ascii="Arial" w:hAnsi="Arial" w:cs="Arial"/>
          <w:sz w:val="24"/>
          <w:szCs w:val="24"/>
        </w:rPr>
        <w:t xml:space="preserve"> on the Microsoft </w:t>
      </w:r>
      <w:r w:rsidR="00D16CE2">
        <w:rPr>
          <w:rFonts w:ascii="Arial" w:hAnsi="Arial" w:cs="Arial"/>
          <w:sz w:val="24"/>
          <w:szCs w:val="24"/>
        </w:rPr>
        <w:t xml:space="preserve">form at </w:t>
      </w:r>
      <w:hyperlink r:id="rId5" w:history="1">
        <w:r w:rsidR="00D16CE2" w:rsidRPr="000F429B">
          <w:rPr>
            <w:rStyle w:val="Hyperlink"/>
            <w:rFonts w:ascii="Arial" w:hAnsi="Arial" w:cs="Arial"/>
            <w:sz w:val="24"/>
            <w:szCs w:val="24"/>
          </w:rPr>
          <w:t>https://forms.office.com/Pages/ResponsePage.aspx?id=oyzTzM4Wj0KVQTctawUZKTNw_FEmcHVFlGESpNOHdVVUQ1VZMU1MSUg5RFJNWTBDTTlWQUdDSE9CMy4u</w:t>
        </w:r>
      </w:hyperlink>
    </w:p>
    <w:p w:rsidR="00D16CE2" w:rsidRDefault="00D16CE2" w:rsidP="00D5537C">
      <w:pPr>
        <w:rPr>
          <w:rFonts w:ascii="Arial" w:hAnsi="Arial" w:cs="Arial"/>
          <w:sz w:val="24"/>
          <w:szCs w:val="24"/>
        </w:rPr>
      </w:pPr>
    </w:p>
    <w:p w:rsidR="00F7454A" w:rsidRPr="00F7454A" w:rsidRDefault="00F7454A" w:rsidP="00F7454A">
      <w:pPr>
        <w:pStyle w:val="NoSpacing"/>
        <w:rPr>
          <w:rFonts w:ascii="Arial" w:hAnsi="Arial" w:cs="Arial"/>
          <w:sz w:val="24"/>
          <w:szCs w:val="24"/>
        </w:rPr>
      </w:pPr>
      <w:r w:rsidRPr="00654229">
        <w:rPr>
          <w:rFonts w:ascii="Arial" w:hAnsi="Arial" w:cs="Arial"/>
          <w:b/>
          <w:color w:val="FF0000"/>
          <w:sz w:val="24"/>
          <w:szCs w:val="24"/>
        </w:rPr>
        <w:t>FOR YOUR SAFETY</w:t>
      </w:r>
      <w:r w:rsidRPr="00F7454A">
        <w:rPr>
          <w:rFonts w:ascii="Arial" w:hAnsi="Arial" w:cs="Arial"/>
          <w:sz w:val="24"/>
          <w:szCs w:val="24"/>
        </w:rPr>
        <w:t>:</w:t>
      </w:r>
    </w:p>
    <w:p w:rsidR="00F7454A" w:rsidRPr="00F7454A" w:rsidRDefault="00CA4D30" w:rsidP="00F7454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make sure that you</w:t>
      </w:r>
      <w:r w:rsidR="00F7454A" w:rsidRPr="00F7454A">
        <w:rPr>
          <w:rFonts w:ascii="Arial" w:hAnsi="Arial" w:cs="Arial"/>
          <w:sz w:val="24"/>
          <w:szCs w:val="24"/>
        </w:rPr>
        <w:t xml:space="preserve"> tak</w:t>
      </w:r>
      <w:r w:rsidR="00E17F2C">
        <w:rPr>
          <w:rFonts w:ascii="Arial" w:hAnsi="Arial" w:cs="Arial"/>
          <w:sz w:val="24"/>
          <w:szCs w:val="24"/>
        </w:rPr>
        <w:t>e</w:t>
      </w:r>
      <w:r w:rsidR="00F7454A" w:rsidRPr="00F7454A">
        <w:rPr>
          <w:rFonts w:ascii="Arial" w:hAnsi="Arial" w:cs="Arial"/>
          <w:sz w:val="24"/>
          <w:szCs w:val="24"/>
        </w:rPr>
        <w:t xml:space="preserve"> care </w:t>
      </w:r>
      <w:r w:rsidR="00E17F2C">
        <w:rPr>
          <w:rFonts w:ascii="Arial" w:hAnsi="Arial" w:cs="Arial"/>
          <w:sz w:val="24"/>
          <w:szCs w:val="24"/>
        </w:rPr>
        <w:t xml:space="preserve">while </w:t>
      </w:r>
      <w:r w:rsidR="00F7454A" w:rsidRPr="00F7454A">
        <w:rPr>
          <w:rFonts w:ascii="Arial" w:hAnsi="Arial" w:cs="Arial"/>
          <w:sz w:val="24"/>
          <w:szCs w:val="24"/>
        </w:rPr>
        <w:t xml:space="preserve">performing any of the </w:t>
      </w:r>
      <w:r w:rsidR="00E17F2C">
        <w:rPr>
          <w:rFonts w:ascii="Arial" w:hAnsi="Arial" w:cs="Arial"/>
          <w:sz w:val="24"/>
          <w:szCs w:val="24"/>
        </w:rPr>
        <w:t xml:space="preserve">Sports Day </w:t>
      </w:r>
      <w:r>
        <w:rPr>
          <w:rFonts w:ascii="Arial" w:hAnsi="Arial" w:cs="Arial"/>
          <w:sz w:val="24"/>
          <w:szCs w:val="24"/>
        </w:rPr>
        <w:t>activities.  You should w</w:t>
      </w:r>
      <w:r w:rsidR="00F7454A" w:rsidRPr="00F7454A">
        <w:rPr>
          <w:rFonts w:ascii="Arial" w:hAnsi="Arial" w:cs="Arial"/>
          <w:sz w:val="24"/>
          <w:szCs w:val="24"/>
        </w:rPr>
        <w:t>ear</w:t>
      </w:r>
      <w:r w:rsidR="00F7454A">
        <w:rPr>
          <w:rFonts w:ascii="Arial" w:hAnsi="Arial" w:cs="Arial"/>
          <w:sz w:val="24"/>
          <w:szCs w:val="24"/>
        </w:rPr>
        <w:t xml:space="preserve"> clothing </w:t>
      </w:r>
      <w:r w:rsidR="00E17F2C">
        <w:rPr>
          <w:rFonts w:ascii="Arial" w:hAnsi="Arial" w:cs="Arial"/>
          <w:sz w:val="24"/>
          <w:szCs w:val="24"/>
        </w:rPr>
        <w:t xml:space="preserve">for PE, tie your laces </w:t>
      </w:r>
      <w:r w:rsidR="00F7454A" w:rsidRPr="00F7454A">
        <w:rPr>
          <w:rFonts w:ascii="Arial" w:hAnsi="Arial" w:cs="Arial"/>
          <w:sz w:val="24"/>
          <w:szCs w:val="24"/>
        </w:rPr>
        <w:t xml:space="preserve">and </w:t>
      </w:r>
      <w:r w:rsidR="00E17F2C">
        <w:rPr>
          <w:rFonts w:ascii="Arial" w:hAnsi="Arial" w:cs="Arial"/>
          <w:sz w:val="24"/>
          <w:szCs w:val="24"/>
        </w:rPr>
        <w:t>have adult supervision.</w:t>
      </w:r>
    </w:p>
    <w:p w:rsidR="00627DC8" w:rsidRDefault="00627DC8" w:rsidP="00D5537C">
      <w:pPr>
        <w:rPr>
          <w:rFonts w:ascii="Arial" w:hAnsi="Arial" w:cs="Arial"/>
          <w:sz w:val="24"/>
          <w:szCs w:val="24"/>
        </w:rPr>
      </w:pPr>
    </w:p>
    <w:p w:rsidR="00627DC8" w:rsidRDefault="00071B31" w:rsidP="00D5537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</w:t>
      </w:r>
      <w:r w:rsidR="00627DC8">
        <w:rPr>
          <w:rFonts w:ascii="Arial" w:hAnsi="Arial" w:cs="Arial"/>
          <w:sz w:val="24"/>
          <w:szCs w:val="24"/>
        </w:rPr>
        <w:t xml:space="preserve"> hope you have fun. </w:t>
      </w:r>
      <w:r>
        <w:rPr>
          <w:rFonts w:ascii="Arial" w:hAnsi="Arial" w:cs="Arial"/>
          <w:sz w:val="24"/>
          <w:szCs w:val="24"/>
        </w:rPr>
        <w:t>We</w:t>
      </w:r>
      <w:r w:rsidR="00C32967">
        <w:rPr>
          <w:rFonts w:ascii="Arial" w:hAnsi="Arial" w:cs="Arial"/>
          <w:sz w:val="24"/>
          <w:szCs w:val="24"/>
        </w:rPr>
        <w:t xml:space="preserve"> </w:t>
      </w:r>
      <w:r w:rsidR="00627DC8">
        <w:rPr>
          <w:rFonts w:ascii="Arial" w:hAnsi="Arial" w:cs="Arial"/>
          <w:sz w:val="24"/>
          <w:szCs w:val="24"/>
        </w:rPr>
        <w:t>cannot wait to see all you get up to and good luck to everyone taking part!</w:t>
      </w:r>
    </w:p>
    <w:p w:rsidR="001F36B1" w:rsidRDefault="001F36B1" w:rsidP="00D5537C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Arial" w:hAnsi="Arial" w:cs="Arial"/>
          <w:sz w:val="24"/>
          <w:szCs w:val="24"/>
        </w:rPr>
        <w:t xml:space="preserve">Sharing on Twitter:  </w:t>
      </w:r>
      <w:r>
        <w:rPr>
          <w:rFonts w:ascii="Calibri" w:hAnsi="Calibri" w:cs="Calibri"/>
          <w:color w:val="000000"/>
          <w:shd w:val="clear" w:color="auto" w:fill="FFFFFF"/>
        </w:rPr>
        <w:t>@LVPSsportandPE</w:t>
      </w:r>
      <w:r w:rsidR="005D7D9D">
        <w:rPr>
          <w:rFonts w:ascii="Calibri" w:hAnsi="Calibri" w:cs="Calibri"/>
          <w:color w:val="000000"/>
          <w:shd w:val="clear" w:color="auto" w:fill="FFFFFF"/>
        </w:rPr>
        <w:t xml:space="preserve">   and on the blog.</w:t>
      </w:r>
      <w:bookmarkStart w:id="0" w:name="_GoBack"/>
      <w:bookmarkEnd w:id="0"/>
    </w:p>
    <w:p w:rsidR="001F36B1" w:rsidRDefault="005D7D9D" w:rsidP="00D5537C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>Please upload photos to TEAMs or send to your teacher.</w:t>
      </w:r>
    </w:p>
    <w:p w:rsidR="001F36B1" w:rsidRDefault="001F36B1" w:rsidP="00D5537C"/>
    <w:p w:rsidR="005D7D9D" w:rsidRDefault="005D7D9D" w:rsidP="00D5537C">
      <w:pPr>
        <w:rPr>
          <w:rFonts w:ascii="Calibri" w:hAnsi="Calibri" w:cs="Calibri"/>
          <w:color w:val="000000"/>
          <w:shd w:val="clear" w:color="auto" w:fill="FFFFFF"/>
        </w:rPr>
      </w:pPr>
    </w:p>
    <w:p w:rsidR="00627DC8" w:rsidRDefault="00071B31" w:rsidP="00D5537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VPS Staff</w:t>
      </w:r>
      <w:r w:rsidR="001F36B1">
        <w:rPr>
          <w:rFonts w:ascii="Arial" w:hAnsi="Arial" w:cs="Arial"/>
          <w:sz w:val="24"/>
          <w:szCs w:val="24"/>
        </w:rPr>
        <w:t xml:space="preserve"> (activities below)</w:t>
      </w:r>
    </w:p>
    <w:p w:rsidR="008B5B61" w:rsidRDefault="008B5B61" w:rsidP="00D5537C">
      <w:pPr>
        <w:rPr>
          <w:rFonts w:ascii="Arial" w:hAnsi="Arial" w:cs="Arial"/>
          <w:sz w:val="24"/>
          <w:szCs w:val="24"/>
        </w:rPr>
      </w:pPr>
    </w:p>
    <w:p w:rsidR="003D310C" w:rsidRPr="003D310C" w:rsidRDefault="00650366" w:rsidP="001F36B1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 xml:space="preserve">Activities </w:t>
      </w:r>
    </w:p>
    <w:p w:rsidR="002E76D9" w:rsidRDefault="002E76D9" w:rsidP="003D310C">
      <w:pPr>
        <w:rPr>
          <w:rFonts w:ascii="Arial" w:hAnsi="Arial" w:cs="Arial"/>
          <w:b/>
          <w:sz w:val="24"/>
          <w:szCs w:val="24"/>
        </w:rPr>
      </w:pPr>
    </w:p>
    <w:p w:rsidR="003D310C" w:rsidRPr="003D310C" w:rsidRDefault="002E76D9" w:rsidP="003D310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plete at least the recommended </w:t>
      </w:r>
      <w:r w:rsidR="003D310C" w:rsidRPr="00654229">
        <w:rPr>
          <w:rFonts w:ascii="Arial" w:hAnsi="Arial" w:cs="Arial"/>
          <w:sz w:val="24"/>
          <w:szCs w:val="24"/>
        </w:rPr>
        <w:t>number of activities for your</w:t>
      </w:r>
      <w:r w:rsidR="00650366">
        <w:rPr>
          <w:rFonts w:ascii="Arial" w:hAnsi="Arial" w:cs="Arial"/>
          <w:sz w:val="24"/>
          <w:szCs w:val="24"/>
        </w:rPr>
        <w:t xml:space="preserve"> stage group below. There are 12</w:t>
      </w:r>
      <w:r w:rsidR="003D310C" w:rsidRPr="00654229">
        <w:rPr>
          <w:rFonts w:ascii="Arial" w:hAnsi="Arial" w:cs="Arial"/>
          <w:sz w:val="24"/>
          <w:szCs w:val="24"/>
        </w:rPr>
        <w:t xml:space="preserve"> activities to choose </w:t>
      </w:r>
      <w:r w:rsidR="00650366">
        <w:rPr>
          <w:rFonts w:ascii="Arial" w:hAnsi="Arial" w:cs="Arial"/>
          <w:sz w:val="24"/>
          <w:szCs w:val="24"/>
        </w:rPr>
        <w:t xml:space="preserve">and all of them have explanations to help you. </w:t>
      </w:r>
      <w:r w:rsidR="003D310C" w:rsidRPr="003D310C">
        <w:rPr>
          <w:rFonts w:ascii="Arial" w:hAnsi="Arial" w:cs="Arial"/>
          <w:b/>
          <w:sz w:val="24"/>
          <w:szCs w:val="24"/>
        </w:rPr>
        <w:t xml:space="preserve">Make sure you </w:t>
      </w:r>
      <w:r w:rsidR="00650366">
        <w:rPr>
          <w:rFonts w:ascii="Arial" w:hAnsi="Arial" w:cs="Arial"/>
          <w:b/>
          <w:sz w:val="24"/>
          <w:szCs w:val="24"/>
        </w:rPr>
        <w:t xml:space="preserve">record your scor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985"/>
      </w:tblGrid>
      <w:tr w:rsidR="00654229" w:rsidTr="00FF135A">
        <w:tc>
          <w:tcPr>
            <w:tcW w:w="1838" w:type="dxa"/>
          </w:tcPr>
          <w:p w:rsidR="00654229" w:rsidRPr="00D5537C" w:rsidRDefault="00654229" w:rsidP="00FF135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D5537C">
              <w:rPr>
                <w:rFonts w:ascii="Arial" w:hAnsi="Arial" w:cs="Arial"/>
                <w:b/>
                <w:sz w:val="24"/>
                <w:szCs w:val="24"/>
              </w:rPr>
              <w:t>Stage Group</w:t>
            </w:r>
          </w:p>
        </w:tc>
        <w:tc>
          <w:tcPr>
            <w:tcW w:w="1985" w:type="dxa"/>
          </w:tcPr>
          <w:p w:rsidR="00654229" w:rsidRPr="00D5537C" w:rsidRDefault="008B5B61" w:rsidP="008B5B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commended number</w:t>
            </w:r>
            <w:r w:rsidR="00654229" w:rsidRPr="00D5537C">
              <w:rPr>
                <w:rFonts w:ascii="Arial" w:hAnsi="Arial" w:cs="Arial"/>
                <w:b/>
                <w:sz w:val="24"/>
                <w:szCs w:val="24"/>
              </w:rPr>
              <w:t xml:space="preserve"> of Activities</w:t>
            </w:r>
          </w:p>
        </w:tc>
      </w:tr>
      <w:tr w:rsidR="00654229" w:rsidTr="00FF135A">
        <w:tc>
          <w:tcPr>
            <w:tcW w:w="1838" w:type="dxa"/>
          </w:tcPr>
          <w:p w:rsidR="00654229" w:rsidRPr="00D5537C" w:rsidRDefault="00654229" w:rsidP="00FF13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1</w:t>
            </w:r>
          </w:p>
        </w:tc>
        <w:tc>
          <w:tcPr>
            <w:tcW w:w="1985" w:type="dxa"/>
          </w:tcPr>
          <w:p w:rsidR="00654229" w:rsidRPr="00D5537C" w:rsidRDefault="008B5B61" w:rsidP="00FF135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654229" w:rsidTr="00FF135A">
        <w:tc>
          <w:tcPr>
            <w:tcW w:w="1838" w:type="dxa"/>
          </w:tcPr>
          <w:p w:rsidR="00654229" w:rsidRPr="00D5537C" w:rsidRDefault="00654229" w:rsidP="00FF13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2</w:t>
            </w:r>
          </w:p>
        </w:tc>
        <w:tc>
          <w:tcPr>
            <w:tcW w:w="1985" w:type="dxa"/>
          </w:tcPr>
          <w:p w:rsidR="00654229" w:rsidRPr="00D5537C" w:rsidRDefault="00654229" w:rsidP="00FF135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654229" w:rsidTr="00FF135A">
        <w:tc>
          <w:tcPr>
            <w:tcW w:w="1838" w:type="dxa"/>
          </w:tcPr>
          <w:p w:rsidR="00654229" w:rsidRPr="00D5537C" w:rsidRDefault="00654229" w:rsidP="00FF13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3</w:t>
            </w:r>
          </w:p>
        </w:tc>
        <w:tc>
          <w:tcPr>
            <w:tcW w:w="1985" w:type="dxa"/>
          </w:tcPr>
          <w:p w:rsidR="00654229" w:rsidRPr="00D5537C" w:rsidRDefault="00654229" w:rsidP="00FF135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654229" w:rsidTr="00FF135A">
        <w:tc>
          <w:tcPr>
            <w:tcW w:w="1838" w:type="dxa"/>
          </w:tcPr>
          <w:p w:rsidR="00654229" w:rsidRPr="00D5537C" w:rsidRDefault="00654229" w:rsidP="00FF13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4</w:t>
            </w:r>
          </w:p>
        </w:tc>
        <w:tc>
          <w:tcPr>
            <w:tcW w:w="1985" w:type="dxa"/>
          </w:tcPr>
          <w:p w:rsidR="00654229" w:rsidRPr="00D5537C" w:rsidRDefault="00654229" w:rsidP="00FF135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654229" w:rsidTr="00FF135A">
        <w:tc>
          <w:tcPr>
            <w:tcW w:w="1838" w:type="dxa"/>
          </w:tcPr>
          <w:p w:rsidR="00654229" w:rsidRPr="00D5537C" w:rsidRDefault="00654229" w:rsidP="00FF13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5</w:t>
            </w:r>
          </w:p>
        </w:tc>
        <w:tc>
          <w:tcPr>
            <w:tcW w:w="1985" w:type="dxa"/>
          </w:tcPr>
          <w:p w:rsidR="00654229" w:rsidRPr="00D5537C" w:rsidRDefault="00654229" w:rsidP="00FF135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654229" w:rsidTr="00FF135A">
        <w:tc>
          <w:tcPr>
            <w:tcW w:w="1838" w:type="dxa"/>
          </w:tcPr>
          <w:p w:rsidR="00654229" w:rsidRPr="00D5537C" w:rsidRDefault="00654229" w:rsidP="00FF13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6</w:t>
            </w:r>
          </w:p>
        </w:tc>
        <w:tc>
          <w:tcPr>
            <w:tcW w:w="1985" w:type="dxa"/>
          </w:tcPr>
          <w:p w:rsidR="00654229" w:rsidRPr="00D5537C" w:rsidRDefault="00654229" w:rsidP="00FF135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654229" w:rsidTr="00FF135A">
        <w:tc>
          <w:tcPr>
            <w:tcW w:w="1838" w:type="dxa"/>
          </w:tcPr>
          <w:p w:rsidR="00654229" w:rsidRPr="00D5537C" w:rsidRDefault="00654229" w:rsidP="00FF135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7</w:t>
            </w:r>
          </w:p>
        </w:tc>
        <w:tc>
          <w:tcPr>
            <w:tcW w:w="1985" w:type="dxa"/>
          </w:tcPr>
          <w:p w:rsidR="00654229" w:rsidRPr="00D5537C" w:rsidRDefault="00654229" w:rsidP="00FF135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</w:tbl>
    <w:p w:rsidR="008B5B61" w:rsidRDefault="008B5B61" w:rsidP="003D310C">
      <w:pPr>
        <w:rPr>
          <w:rFonts w:ascii="Arial" w:hAnsi="Arial" w:cs="Arial"/>
          <w:b/>
          <w:color w:val="FF0000"/>
          <w:sz w:val="24"/>
          <w:szCs w:val="24"/>
        </w:rPr>
      </w:pPr>
    </w:p>
    <w:p w:rsidR="00650366" w:rsidRPr="00650366" w:rsidRDefault="00650366" w:rsidP="003D310C">
      <w:pPr>
        <w:rPr>
          <w:rFonts w:ascii="Arial" w:hAnsi="Arial" w:cs="Arial"/>
          <w:sz w:val="28"/>
          <w:szCs w:val="24"/>
        </w:rPr>
      </w:pPr>
      <w:r w:rsidRPr="00650366">
        <w:rPr>
          <w:rFonts w:ascii="Arial" w:hAnsi="Arial" w:cs="Arial"/>
          <w:b/>
          <w:sz w:val="28"/>
          <w:szCs w:val="24"/>
        </w:rPr>
        <w:t>Example Score Card</w:t>
      </w:r>
    </w:p>
    <w:p w:rsidR="003D310C" w:rsidRDefault="008B5B61" w:rsidP="00DA5C02">
      <w:r w:rsidRPr="008B5B61">
        <w:rPr>
          <w:rFonts w:ascii="Arial" w:hAnsi="Arial" w:cs="Arial"/>
          <w:b/>
          <w:sz w:val="24"/>
          <w:szCs w:val="24"/>
        </w:rPr>
        <w:t>You can use this table to keep your score or you can create your table. Remember that your scores need to be uploaded on the Microsoft</w:t>
      </w:r>
      <w:r w:rsidR="00DA5C02">
        <w:rPr>
          <w:rFonts w:ascii="Arial" w:hAnsi="Arial" w:cs="Arial"/>
          <w:b/>
          <w:sz w:val="24"/>
          <w:szCs w:val="24"/>
        </w:rPr>
        <w:t xml:space="preserve"> Form at </w:t>
      </w:r>
    </w:p>
    <w:p w:rsidR="00193145" w:rsidRDefault="00193145" w:rsidP="00DA5C02">
      <w:pPr>
        <w:rPr>
          <w:rFonts w:ascii="Arial" w:hAnsi="Arial" w:cs="Arial"/>
          <w:b/>
          <w:bCs/>
          <w:color w:val="000000"/>
          <w:sz w:val="24"/>
          <w:szCs w:val="24"/>
          <w:u w:val="single"/>
          <w:shd w:val="clear" w:color="auto" w:fill="FFFFFF"/>
        </w:rPr>
      </w:pPr>
    </w:p>
    <w:p w:rsidR="00DA5C02" w:rsidRPr="00DA5C02" w:rsidRDefault="00DA5C02" w:rsidP="00DA5C02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3"/>
        <w:gridCol w:w="1230"/>
        <w:gridCol w:w="1138"/>
        <w:gridCol w:w="1138"/>
        <w:gridCol w:w="1137"/>
        <w:gridCol w:w="1243"/>
        <w:gridCol w:w="1350"/>
        <w:gridCol w:w="1216"/>
      </w:tblGrid>
      <w:tr w:rsidR="003D310C" w:rsidRPr="003D310C" w:rsidTr="00654229">
        <w:tc>
          <w:tcPr>
            <w:tcW w:w="1283" w:type="dxa"/>
            <w:shd w:val="clear" w:color="auto" w:fill="FFF2CC" w:themeFill="accent4" w:themeFillTint="33"/>
          </w:tcPr>
          <w:p w:rsidR="003D310C" w:rsidRPr="003D310C" w:rsidRDefault="003D310C" w:rsidP="003D310C">
            <w:pPr>
              <w:pStyle w:val="NoSpacing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3D310C">
              <w:rPr>
                <w:rFonts w:ascii="Arial" w:hAnsi="Arial" w:cs="Arial"/>
                <w:b/>
                <w:sz w:val="24"/>
                <w:szCs w:val="24"/>
              </w:rPr>
              <w:t>Activity</w:t>
            </w:r>
          </w:p>
        </w:tc>
        <w:tc>
          <w:tcPr>
            <w:tcW w:w="1137" w:type="dxa"/>
            <w:shd w:val="clear" w:color="auto" w:fill="FFF2CC" w:themeFill="accent4" w:themeFillTint="33"/>
            <w:vAlign w:val="bottom"/>
          </w:tcPr>
          <w:p w:rsidR="003D310C" w:rsidRPr="003D310C" w:rsidRDefault="003D310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D310C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Skipping </w:t>
            </w:r>
          </w:p>
          <w:p w:rsidR="003D310C" w:rsidRPr="003D310C" w:rsidRDefault="003D310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138" w:type="dxa"/>
            <w:shd w:val="clear" w:color="auto" w:fill="FFF2CC" w:themeFill="accent4" w:themeFillTint="33"/>
            <w:vAlign w:val="bottom"/>
          </w:tcPr>
          <w:p w:rsidR="003D310C" w:rsidRPr="003D310C" w:rsidRDefault="00650366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>Balance Hold</w:t>
            </w:r>
          </w:p>
        </w:tc>
        <w:tc>
          <w:tcPr>
            <w:tcW w:w="1138" w:type="dxa"/>
            <w:shd w:val="clear" w:color="auto" w:fill="FFF2CC" w:themeFill="accent4" w:themeFillTint="33"/>
            <w:vAlign w:val="bottom"/>
          </w:tcPr>
          <w:p w:rsidR="003D310C" w:rsidRPr="003D310C" w:rsidRDefault="003D310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D310C">
              <w:rPr>
                <w:rFonts w:ascii="Arial" w:hAnsi="Arial" w:cs="Arial"/>
                <w:b/>
                <w:color w:val="000000"/>
                <w:sz w:val="24"/>
                <w:szCs w:val="24"/>
              </w:rPr>
              <w:t>Wall throw</w:t>
            </w:r>
          </w:p>
          <w:p w:rsidR="003D310C" w:rsidRPr="003D310C" w:rsidRDefault="003D310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shd w:val="clear" w:color="auto" w:fill="FFF2CC" w:themeFill="accent4" w:themeFillTint="33"/>
            <w:vAlign w:val="bottom"/>
          </w:tcPr>
          <w:p w:rsidR="003D310C" w:rsidRPr="003D310C" w:rsidRDefault="003D310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D310C">
              <w:rPr>
                <w:rFonts w:ascii="Arial" w:hAnsi="Arial" w:cs="Arial"/>
                <w:b/>
                <w:color w:val="000000"/>
                <w:sz w:val="24"/>
                <w:szCs w:val="24"/>
              </w:rPr>
              <w:t>Speed Bounce</w:t>
            </w:r>
          </w:p>
          <w:p w:rsidR="003D310C" w:rsidRPr="003D310C" w:rsidRDefault="003D310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shd w:val="clear" w:color="auto" w:fill="FFF2CC" w:themeFill="accent4" w:themeFillTint="33"/>
            <w:vAlign w:val="bottom"/>
          </w:tcPr>
          <w:p w:rsidR="003D310C" w:rsidRPr="003D310C" w:rsidRDefault="003D310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D310C">
              <w:rPr>
                <w:rFonts w:ascii="Arial" w:hAnsi="Arial" w:cs="Arial"/>
                <w:b/>
                <w:color w:val="000000"/>
                <w:sz w:val="24"/>
                <w:szCs w:val="24"/>
              </w:rPr>
              <w:t>Standing Long Jump</w:t>
            </w:r>
          </w:p>
        </w:tc>
        <w:tc>
          <w:tcPr>
            <w:tcW w:w="1136" w:type="dxa"/>
            <w:shd w:val="clear" w:color="auto" w:fill="FFF2CC" w:themeFill="accent4" w:themeFillTint="33"/>
            <w:vAlign w:val="bottom"/>
          </w:tcPr>
          <w:p w:rsidR="00E17F2C" w:rsidRDefault="00E17F2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>Underarm</w:t>
            </w:r>
          </w:p>
          <w:p w:rsidR="003D310C" w:rsidRPr="003D310C" w:rsidRDefault="003D310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D310C">
              <w:rPr>
                <w:rFonts w:ascii="Arial" w:hAnsi="Arial" w:cs="Arial"/>
                <w:b/>
                <w:color w:val="000000"/>
                <w:sz w:val="24"/>
                <w:szCs w:val="24"/>
              </w:rPr>
              <w:t>Target Throw</w:t>
            </w:r>
          </w:p>
          <w:p w:rsidR="003D310C" w:rsidRPr="003D310C" w:rsidRDefault="003D310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136" w:type="dxa"/>
            <w:shd w:val="clear" w:color="auto" w:fill="FFF2CC" w:themeFill="accent4" w:themeFillTint="33"/>
            <w:vAlign w:val="bottom"/>
          </w:tcPr>
          <w:p w:rsidR="003D310C" w:rsidRPr="003D310C" w:rsidRDefault="003D310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D310C">
              <w:rPr>
                <w:rFonts w:ascii="Arial" w:hAnsi="Arial" w:cs="Arial"/>
                <w:b/>
                <w:color w:val="000000"/>
                <w:sz w:val="24"/>
                <w:szCs w:val="24"/>
              </w:rPr>
              <w:t>Jumping Jacks</w:t>
            </w:r>
          </w:p>
          <w:p w:rsidR="003D310C" w:rsidRPr="003D310C" w:rsidRDefault="003D310C" w:rsidP="00E17F2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</w:tr>
      <w:tr w:rsidR="003D310C" w:rsidRPr="003D310C" w:rsidTr="003D310C">
        <w:tc>
          <w:tcPr>
            <w:tcW w:w="1283" w:type="dxa"/>
          </w:tcPr>
          <w:p w:rsidR="003D310C" w:rsidRPr="003D310C" w:rsidRDefault="003D310C" w:rsidP="003D310C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3D310C">
              <w:rPr>
                <w:rFonts w:ascii="Arial" w:hAnsi="Arial" w:cs="Arial"/>
                <w:b/>
                <w:sz w:val="24"/>
                <w:szCs w:val="24"/>
              </w:rPr>
              <w:t>Your Score</w:t>
            </w:r>
          </w:p>
          <w:p w:rsidR="003D310C" w:rsidRPr="003D310C" w:rsidRDefault="003D310C" w:rsidP="003D310C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37" w:type="dxa"/>
          </w:tcPr>
          <w:p w:rsidR="003D310C" w:rsidRPr="003D310C" w:rsidRDefault="003D310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8" w:type="dxa"/>
          </w:tcPr>
          <w:p w:rsidR="003D310C" w:rsidRPr="003D310C" w:rsidRDefault="003D310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8" w:type="dxa"/>
          </w:tcPr>
          <w:p w:rsidR="003D310C" w:rsidRPr="003D310C" w:rsidRDefault="003D310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7" w:type="dxa"/>
          </w:tcPr>
          <w:p w:rsidR="003D310C" w:rsidRPr="003D310C" w:rsidRDefault="003D310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7" w:type="dxa"/>
          </w:tcPr>
          <w:p w:rsidR="003D310C" w:rsidRPr="003D310C" w:rsidRDefault="003D310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6" w:type="dxa"/>
          </w:tcPr>
          <w:p w:rsidR="003D310C" w:rsidRPr="003D310C" w:rsidRDefault="003D310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6" w:type="dxa"/>
          </w:tcPr>
          <w:p w:rsidR="003D310C" w:rsidRPr="003D310C" w:rsidRDefault="003D310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D310C" w:rsidRPr="003D310C" w:rsidRDefault="003D310C" w:rsidP="003D310C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0"/>
        <w:gridCol w:w="1204"/>
        <w:gridCol w:w="1261"/>
        <w:gridCol w:w="1137"/>
        <w:gridCol w:w="1134"/>
      </w:tblGrid>
      <w:tr w:rsidR="00E17F2C" w:rsidRPr="003D310C" w:rsidTr="00E17F2C">
        <w:tc>
          <w:tcPr>
            <w:tcW w:w="1270" w:type="dxa"/>
            <w:shd w:val="clear" w:color="auto" w:fill="FFF2CC" w:themeFill="accent4" w:themeFillTint="33"/>
            <w:vAlign w:val="bottom"/>
          </w:tcPr>
          <w:p w:rsidR="00E17F2C" w:rsidRPr="003D310C" w:rsidRDefault="00E17F2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D310C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Dribbling </w:t>
            </w:r>
          </w:p>
          <w:p w:rsidR="00E17F2C" w:rsidRPr="003D310C" w:rsidRDefault="00E17F2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136" w:type="dxa"/>
            <w:shd w:val="clear" w:color="auto" w:fill="FFF2CC" w:themeFill="accent4" w:themeFillTint="33"/>
            <w:vAlign w:val="bottom"/>
          </w:tcPr>
          <w:p w:rsidR="00E17F2C" w:rsidRPr="003D310C" w:rsidRDefault="00650366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>Overarm target throw</w:t>
            </w:r>
          </w:p>
          <w:p w:rsidR="00E17F2C" w:rsidRPr="003D310C" w:rsidRDefault="00E17F2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261" w:type="dxa"/>
            <w:shd w:val="clear" w:color="auto" w:fill="FFF2CC" w:themeFill="accent4" w:themeFillTint="33"/>
            <w:vAlign w:val="bottom"/>
          </w:tcPr>
          <w:p w:rsidR="00E17F2C" w:rsidRPr="003D310C" w:rsidRDefault="00E17F2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3D310C">
              <w:rPr>
                <w:rFonts w:ascii="Arial" w:hAnsi="Arial" w:cs="Arial"/>
                <w:b/>
                <w:color w:val="000000"/>
                <w:sz w:val="24"/>
                <w:szCs w:val="24"/>
              </w:rPr>
              <w:t>Shuttle Run</w:t>
            </w:r>
          </w:p>
          <w:p w:rsidR="00E17F2C" w:rsidRPr="003D310C" w:rsidRDefault="00E17F2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137" w:type="dxa"/>
            <w:shd w:val="clear" w:color="auto" w:fill="FFF2CC" w:themeFill="accent4" w:themeFillTint="33"/>
            <w:vAlign w:val="bottom"/>
          </w:tcPr>
          <w:p w:rsidR="00E17F2C" w:rsidRPr="003D310C" w:rsidRDefault="00E17F2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>Balance</w:t>
            </w:r>
            <w:r w:rsidR="00650366">
              <w:rPr>
                <w:rFonts w:ascii="Arial" w:hAnsi="Arial" w:cs="Arial"/>
                <w:b/>
                <w:color w:val="000000"/>
                <w:sz w:val="24"/>
                <w:szCs w:val="24"/>
              </w:rPr>
              <w:t xml:space="preserve"> &amp; Run</w:t>
            </w:r>
          </w:p>
          <w:p w:rsidR="00E17F2C" w:rsidRPr="003D310C" w:rsidRDefault="00E17F2C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FFF2CC" w:themeFill="accent4" w:themeFillTint="33"/>
            <w:vAlign w:val="bottom"/>
          </w:tcPr>
          <w:p w:rsidR="00E17F2C" w:rsidRPr="003D310C" w:rsidRDefault="00650366" w:rsidP="003D310C">
            <w:pPr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t>Egg &amp; Spoon</w:t>
            </w:r>
          </w:p>
        </w:tc>
      </w:tr>
      <w:tr w:rsidR="00E17F2C" w:rsidRPr="003D310C" w:rsidTr="00E17F2C">
        <w:tc>
          <w:tcPr>
            <w:tcW w:w="1270" w:type="dxa"/>
          </w:tcPr>
          <w:p w:rsidR="00E17F2C" w:rsidRDefault="00E17F2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:rsidR="00E17F2C" w:rsidRDefault="00E17F2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  <w:p w:rsidR="00E17F2C" w:rsidRPr="003D310C" w:rsidRDefault="00E17F2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6" w:type="dxa"/>
          </w:tcPr>
          <w:p w:rsidR="00E17F2C" w:rsidRPr="003D310C" w:rsidRDefault="00E17F2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1" w:type="dxa"/>
          </w:tcPr>
          <w:p w:rsidR="00E17F2C" w:rsidRPr="003D310C" w:rsidRDefault="00E17F2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7" w:type="dxa"/>
          </w:tcPr>
          <w:p w:rsidR="00E17F2C" w:rsidRPr="003D310C" w:rsidRDefault="00E17F2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E17F2C" w:rsidRPr="003D310C" w:rsidRDefault="00E17F2C" w:rsidP="003D310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D310C" w:rsidRDefault="003D310C" w:rsidP="003D310C">
      <w:pPr>
        <w:rPr>
          <w:rFonts w:ascii="Arial" w:hAnsi="Arial" w:cs="Arial"/>
          <w:b/>
          <w:sz w:val="24"/>
          <w:szCs w:val="24"/>
        </w:rPr>
      </w:pPr>
    </w:p>
    <w:p w:rsidR="008B5B61" w:rsidRDefault="008B5B61" w:rsidP="00654229">
      <w:pPr>
        <w:jc w:val="center"/>
        <w:rPr>
          <w:rFonts w:ascii="Arial" w:hAnsi="Arial" w:cs="Arial"/>
          <w:b/>
          <w:sz w:val="36"/>
          <w:szCs w:val="36"/>
        </w:rPr>
      </w:pPr>
    </w:p>
    <w:p w:rsidR="003D310C" w:rsidRDefault="003D310C" w:rsidP="008B5B61">
      <w:pPr>
        <w:rPr>
          <w:rFonts w:ascii="Arial" w:hAnsi="Arial" w:cs="Arial"/>
          <w:b/>
          <w:sz w:val="36"/>
          <w:szCs w:val="36"/>
        </w:rPr>
      </w:pPr>
    </w:p>
    <w:p w:rsidR="00654229" w:rsidRPr="00654229" w:rsidRDefault="00654229" w:rsidP="00654229">
      <w:pPr>
        <w:jc w:val="center"/>
        <w:rPr>
          <w:rFonts w:ascii="Arial" w:hAnsi="Arial" w:cs="Arial"/>
          <w:b/>
          <w:sz w:val="36"/>
          <w:szCs w:val="36"/>
        </w:rPr>
      </w:pPr>
    </w:p>
    <w:p w:rsidR="003D310C" w:rsidRDefault="003D310C" w:rsidP="003D310C">
      <w:pPr>
        <w:rPr>
          <w:rFonts w:ascii="Arial" w:hAnsi="Arial" w:cs="Arial"/>
          <w:b/>
          <w:sz w:val="24"/>
          <w:szCs w:val="24"/>
        </w:rPr>
      </w:pPr>
    </w:p>
    <w:p w:rsidR="003D310C" w:rsidRDefault="003D310C" w:rsidP="003D310C">
      <w:pPr>
        <w:rPr>
          <w:rFonts w:ascii="Arial" w:hAnsi="Arial" w:cs="Arial"/>
          <w:b/>
          <w:sz w:val="24"/>
          <w:szCs w:val="24"/>
        </w:rPr>
      </w:pPr>
    </w:p>
    <w:p w:rsidR="002E76D9" w:rsidRDefault="002E76D9" w:rsidP="003D310C">
      <w:pPr>
        <w:rPr>
          <w:rFonts w:ascii="Arial" w:hAnsi="Arial" w:cs="Arial"/>
          <w:b/>
          <w:sz w:val="24"/>
          <w:szCs w:val="24"/>
        </w:rPr>
      </w:pPr>
    </w:p>
    <w:p w:rsidR="002E76D9" w:rsidRDefault="002E76D9" w:rsidP="003D310C">
      <w:pPr>
        <w:rPr>
          <w:rFonts w:ascii="Arial" w:hAnsi="Arial" w:cs="Arial"/>
          <w:b/>
          <w:sz w:val="24"/>
          <w:szCs w:val="24"/>
        </w:rPr>
      </w:pPr>
    </w:p>
    <w:p w:rsidR="00627DC8" w:rsidRPr="00236A3B" w:rsidRDefault="00627DC8" w:rsidP="00D5537C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51172D" w:rsidTr="003D310C">
        <w:tc>
          <w:tcPr>
            <w:tcW w:w="10456" w:type="dxa"/>
            <w:gridSpan w:val="2"/>
          </w:tcPr>
          <w:p w:rsidR="0051172D" w:rsidRPr="0051172D" w:rsidRDefault="0051172D" w:rsidP="006503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="00650366">
              <w:rPr>
                <w:rFonts w:ascii="Arial" w:hAnsi="Arial" w:cs="Arial"/>
                <w:b/>
                <w:sz w:val="24"/>
                <w:szCs w:val="24"/>
              </w:rPr>
              <w:t>kipping</w:t>
            </w:r>
          </w:p>
        </w:tc>
      </w:tr>
      <w:tr w:rsidR="0051172D" w:rsidTr="0051172D">
        <w:tc>
          <w:tcPr>
            <w:tcW w:w="5228" w:type="dxa"/>
          </w:tcPr>
          <w:p w:rsidR="0051172D" w:rsidRPr="00236A3B" w:rsidRDefault="0051172D" w:rsidP="00D5537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51172D" w:rsidRDefault="0051172D" w:rsidP="00D5537C">
            <w:pPr>
              <w:rPr>
                <w:rFonts w:ascii="Arial" w:hAnsi="Arial" w:cs="Arial"/>
                <w:sz w:val="24"/>
                <w:szCs w:val="24"/>
              </w:rPr>
            </w:pPr>
          </w:p>
          <w:p w:rsidR="0051172D" w:rsidRDefault="0051172D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kipping rope</w:t>
            </w:r>
            <w:r w:rsidR="00236A3B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51172D" w:rsidRDefault="0051172D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</w:t>
            </w:r>
            <w:r w:rsidR="00F7454A">
              <w:rPr>
                <w:rFonts w:ascii="Arial" w:hAnsi="Arial" w:cs="Arial"/>
                <w:sz w:val="24"/>
                <w:szCs w:val="24"/>
              </w:rPr>
              <w:t>/stopwatch</w:t>
            </w:r>
          </w:p>
        </w:tc>
        <w:tc>
          <w:tcPr>
            <w:tcW w:w="5228" w:type="dxa"/>
          </w:tcPr>
          <w:p w:rsidR="0051172D" w:rsidRDefault="00236A3B" w:rsidP="00236A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1170940" cy="1759159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1394676434_f2459bd654_z[1]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12198" cy="1821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6A3B" w:rsidTr="003D310C">
        <w:tc>
          <w:tcPr>
            <w:tcW w:w="10456" w:type="dxa"/>
            <w:gridSpan w:val="2"/>
          </w:tcPr>
          <w:p w:rsidR="00236A3B" w:rsidRPr="00236A3B" w:rsidRDefault="00236A3B" w:rsidP="00D5537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236A3B" w:rsidRDefault="00236A3B" w:rsidP="00D5537C">
            <w:pPr>
              <w:rPr>
                <w:rFonts w:ascii="Arial" w:hAnsi="Arial" w:cs="Arial"/>
                <w:sz w:val="24"/>
                <w:szCs w:val="24"/>
              </w:rPr>
            </w:pPr>
          </w:p>
          <w:p w:rsidR="00236A3B" w:rsidRDefault="00236A3B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You are going to skip non-stop for </w:t>
            </w:r>
            <w:r w:rsidRPr="00236A3B">
              <w:rPr>
                <w:rFonts w:ascii="Arial" w:hAnsi="Arial" w:cs="Arial"/>
                <w:b/>
                <w:sz w:val="24"/>
                <w:szCs w:val="24"/>
                <w:u w:val="single"/>
              </w:rPr>
              <w:t>1 minute</w:t>
            </w:r>
            <w:r>
              <w:rPr>
                <w:rFonts w:ascii="Arial" w:hAnsi="Arial" w:cs="Arial"/>
                <w:sz w:val="24"/>
                <w:szCs w:val="24"/>
              </w:rPr>
              <w:t xml:space="preserve"> counting how many skips you do.</w:t>
            </w:r>
          </w:p>
          <w:p w:rsidR="00236A3B" w:rsidRDefault="00236A3B" w:rsidP="00D5537C">
            <w:pPr>
              <w:rPr>
                <w:rFonts w:ascii="Arial" w:hAnsi="Arial" w:cs="Arial"/>
                <w:sz w:val="24"/>
                <w:szCs w:val="24"/>
              </w:rPr>
            </w:pPr>
          </w:p>
          <w:p w:rsidR="00236A3B" w:rsidRDefault="00236A3B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ke sure you keep your han</w:t>
            </w:r>
            <w:r w:rsidR="002E76D9">
              <w:rPr>
                <w:rFonts w:ascii="Arial" w:hAnsi="Arial" w:cs="Arial"/>
                <w:sz w:val="24"/>
                <w:szCs w:val="24"/>
              </w:rPr>
              <w:t>ds wide</w:t>
            </w:r>
          </w:p>
          <w:p w:rsidR="00236A3B" w:rsidRDefault="00236A3B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ve yourself plenty of space to skip</w:t>
            </w:r>
          </w:p>
          <w:p w:rsidR="00236A3B" w:rsidRDefault="00236A3B" w:rsidP="00D5537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ep going and don’t stop – Stamina and rhythm is key!</w:t>
            </w:r>
          </w:p>
          <w:p w:rsidR="00DA5C02" w:rsidRDefault="00DA5C02" w:rsidP="00DA5C0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627DC8" w:rsidRDefault="00627DC8" w:rsidP="00D5537C">
      <w:pPr>
        <w:rPr>
          <w:rFonts w:ascii="Arial" w:hAnsi="Arial" w:cs="Arial"/>
          <w:sz w:val="24"/>
          <w:szCs w:val="24"/>
        </w:rPr>
      </w:pPr>
    </w:p>
    <w:p w:rsidR="00F7454A" w:rsidRPr="00236A3B" w:rsidRDefault="00F7454A" w:rsidP="00F7454A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F7454A" w:rsidTr="003D310C">
        <w:tc>
          <w:tcPr>
            <w:tcW w:w="10456" w:type="dxa"/>
            <w:gridSpan w:val="2"/>
          </w:tcPr>
          <w:p w:rsidR="00F7454A" w:rsidRPr="0051172D" w:rsidRDefault="00BD0722" w:rsidP="003D310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Balance Hold</w:t>
            </w:r>
          </w:p>
        </w:tc>
      </w:tr>
      <w:tr w:rsidR="00F7454A" w:rsidTr="003D310C">
        <w:tc>
          <w:tcPr>
            <w:tcW w:w="5228" w:type="dxa"/>
          </w:tcPr>
          <w:p w:rsidR="00F7454A" w:rsidRPr="00236A3B" w:rsidRDefault="00F7454A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F7454A" w:rsidRDefault="00BD0722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ce</w:t>
            </w:r>
          </w:p>
          <w:p w:rsidR="00F7454A" w:rsidRDefault="00F7454A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/stopwatch</w:t>
            </w:r>
          </w:p>
        </w:tc>
        <w:tc>
          <w:tcPr>
            <w:tcW w:w="5228" w:type="dxa"/>
          </w:tcPr>
          <w:p w:rsidR="00F7454A" w:rsidRDefault="00650366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36576" distB="36576" distL="36576" distR="36576" simplePos="0" relativeHeight="251710464" behindDoc="0" locked="0" layoutInCell="1" allowOverlap="1">
                  <wp:simplePos x="0" y="0"/>
                  <wp:positionH relativeFrom="column">
                    <wp:posOffset>1012175</wp:posOffset>
                  </wp:positionH>
                  <wp:positionV relativeFrom="paragraph">
                    <wp:posOffset>81250</wp:posOffset>
                  </wp:positionV>
                  <wp:extent cx="1169581" cy="1778750"/>
                  <wp:effectExtent l="0" t="0" r="0" b="0"/>
                  <wp:wrapNone/>
                  <wp:docPr id="27" name="Picture 27" descr="dfd83e961c0d170da90be950006d4c3b_extended-provisions-elston-hall-primary-school_526-8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fd83e961c0d170da90be950006d4c3b_extended-provisions-elston-hall-primary-school_526-8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9581" cy="177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F7454A" w:rsidRDefault="00F7454A" w:rsidP="00BD072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       </w:t>
            </w:r>
          </w:p>
          <w:p w:rsidR="00650366" w:rsidRDefault="00650366" w:rsidP="00BD0722">
            <w:pPr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BD0722">
            <w:pPr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BD0722">
            <w:pPr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BD0722">
            <w:pPr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BD0722">
            <w:pPr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BD0722">
            <w:pPr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BD0722">
            <w:pPr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BD0722">
            <w:pPr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BD072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7454A" w:rsidTr="003D310C">
        <w:tc>
          <w:tcPr>
            <w:tcW w:w="10456" w:type="dxa"/>
            <w:gridSpan w:val="2"/>
          </w:tcPr>
          <w:p w:rsidR="00F7454A" w:rsidRPr="00236A3B" w:rsidRDefault="00F7454A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F7454A" w:rsidRDefault="00BD0722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ick and hold a balance without falling over or touching anything to steady yourself. </w:t>
            </w:r>
          </w:p>
          <w:p w:rsidR="00BD0722" w:rsidRDefault="00BD0722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point for holding the balance for 30</w:t>
            </w:r>
            <w:r w:rsidR="00650366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seconds </w:t>
            </w:r>
          </w:p>
          <w:p w:rsidR="00BD0722" w:rsidRDefault="00BD0722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 points for holding the balance for 1 minute </w:t>
            </w:r>
          </w:p>
          <w:p w:rsidR="00BD0722" w:rsidRDefault="00BD0722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5 points for holding the balance for 2 minutes. </w:t>
            </w:r>
          </w:p>
          <w:p w:rsidR="00F7454A" w:rsidRDefault="00F7454A" w:rsidP="0065036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4A67EF" w:rsidRDefault="004A67EF" w:rsidP="004A67EF">
      <w:pPr>
        <w:rPr>
          <w:rFonts w:ascii="Arial" w:hAnsi="Arial" w:cs="Arial"/>
          <w:b/>
          <w:sz w:val="24"/>
          <w:szCs w:val="24"/>
        </w:rPr>
      </w:pPr>
    </w:p>
    <w:p w:rsidR="00650366" w:rsidRDefault="00650366" w:rsidP="004A67EF">
      <w:pPr>
        <w:rPr>
          <w:rFonts w:ascii="Arial" w:hAnsi="Arial" w:cs="Arial"/>
          <w:b/>
          <w:sz w:val="24"/>
          <w:szCs w:val="24"/>
        </w:rPr>
      </w:pPr>
    </w:p>
    <w:p w:rsidR="00650366" w:rsidRDefault="00650366" w:rsidP="004A67EF">
      <w:pPr>
        <w:rPr>
          <w:rFonts w:ascii="Arial" w:hAnsi="Arial" w:cs="Arial"/>
          <w:b/>
          <w:sz w:val="24"/>
          <w:szCs w:val="24"/>
        </w:rPr>
      </w:pPr>
    </w:p>
    <w:p w:rsidR="00650366" w:rsidRDefault="00650366" w:rsidP="004A67EF">
      <w:pPr>
        <w:rPr>
          <w:rFonts w:ascii="Arial" w:hAnsi="Arial" w:cs="Arial"/>
          <w:b/>
          <w:sz w:val="24"/>
          <w:szCs w:val="24"/>
        </w:rPr>
      </w:pPr>
    </w:p>
    <w:p w:rsidR="00DA5C02" w:rsidRDefault="00DA5C02" w:rsidP="004A67EF">
      <w:pPr>
        <w:rPr>
          <w:rFonts w:ascii="Arial" w:hAnsi="Arial" w:cs="Arial"/>
          <w:b/>
          <w:sz w:val="24"/>
          <w:szCs w:val="24"/>
        </w:rPr>
      </w:pPr>
    </w:p>
    <w:p w:rsidR="00DA5C02" w:rsidRDefault="00DA5C02" w:rsidP="004A67EF">
      <w:pPr>
        <w:rPr>
          <w:rFonts w:ascii="Arial" w:hAnsi="Arial" w:cs="Arial"/>
          <w:b/>
          <w:sz w:val="24"/>
          <w:szCs w:val="24"/>
        </w:rPr>
      </w:pPr>
    </w:p>
    <w:p w:rsidR="00DA5C02" w:rsidRPr="00236A3B" w:rsidRDefault="00DA5C02" w:rsidP="004A67EF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4A67EF" w:rsidTr="003D310C">
        <w:tc>
          <w:tcPr>
            <w:tcW w:w="10456" w:type="dxa"/>
            <w:gridSpan w:val="2"/>
          </w:tcPr>
          <w:p w:rsidR="004A67EF" w:rsidRPr="0051172D" w:rsidRDefault="00650366" w:rsidP="003D310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Wall Throw</w:t>
            </w:r>
          </w:p>
        </w:tc>
      </w:tr>
      <w:tr w:rsidR="004A67EF" w:rsidTr="003D310C">
        <w:tc>
          <w:tcPr>
            <w:tcW w:w="5228" w:type="dxa"/>
          </w:tcPr>
          <w:p w:rsidR="004A67EF" w:rsidRPr="00236A3B" w:rsidRDefault="004A67EF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4A67EF" w:rsidRDefault="004A67EF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A67EF" w:rsidRDefault="004A67EF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ll that you can bounce against a wall</w:t>
            </w:r>
          </w:p>
          <w:p w:rsidR="004A67EF" w:rsidRDefault="004A67EF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ear wall and space</w:t>
            </w:r>
          </w:p>
          <w:p w:rsidR="004A67EF" w:rsidRDefault="004A67EF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/stopwatch</w:t>
            </w:r>
          </w:p>
        </w:tc>
        <w:tc>
          <w:tcPr>
            <w:tcW w:w="5228" w:type="dxa"/>
          </w:tcPr>
          <w:p w:rsidR="004A67EF" w:rsidRDefault="00987925" w:rsidP="0098792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0856AE69" wp14:editId="006D95E4">
                  <wp:extent cx="2439015" cy="222885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200EAD.tmp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9148" cy="2238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A67EF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36576" distB="36576" distL="36576" distR="36576" simplePos="0" relativeHeight="251663360" behindDoc="0" locked="0" layoutInCell="1" allowOverlap="1">
                  <wp:simplePos x="0" y="0"/>
                  <wp:positionH relativeFrom="column">
                    <wp:posOffset>4808855</wp:posOffset>
                  </wp:positionH>
                  <wp:positionV relativeFrom="paragraph">
                    <wp:posOffset>3424555</wp:posOffset>
                  </wp:positionV>
                  <wp:extent cx="1896110" cy="1362710"/>
                  <wp:effectExtent l="0" t="0" r="8890" b="8890"/>
                  <wp:wrapNone/>
                  <wp:docPr id="10" name="Picture 10" descr="red-brick-wall-clip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red-brick-wall-clipar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6110" cy="1362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A67EF" w:rsidTr="003D310C">
        <w:tc>
          <w:tcPr>
            <w:tcW w:w="10456" w:type="dxa"/>
            <w:gridSpan w:val="2"/>
          </w:tcPr>
          <w:p w:rsidR="004A67EF" w:rsidRPr="00236A3B" w:rsidRDefault="004A67EF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4A67EF" w:rsidRDefault="004A67EF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A67EF" w:rsidRDefault="00987925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ou are going to see how many passes against the wall you can do in</w:t>
            </w:r>
            <w:r w:rsidR="004A67EF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</w:rPr>
              <w:t>1 minute</w:t>
            </w:r>
            <w:r w:rsidR="00DA5C02">
              <w:rPr>
                <w:rFonts w:ascii="Arial" w:hAnsi="Arial" w:cs="Arial"/>
                <w:b/>
                <w:sz w:val="24"/>
                <w:szCs w:val="24"/>
                <w:u w:val="single"/>
              </w:rPr>
              <w:t>.</w:t>
            </w:r>
            <w:r w:rsidR="004A67EF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987925" w:rsidRDefault="00987925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A67EF" w:rsidRDefault="001B560F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nd facing the wall</w:t>
            </w:r>
            <w:r w:rsidR="00CA4D30">
              <w:rPr>
                <w:rFonts w:ascii="Arial" w:hAnsi="Arial" w:cs="Arial"/>
                <w:sz w:val="24"/>
                <w:szCs w:val="24"/>
              </w:rPr>
              <w:t xml:space="preserve"> then</w:t>
            </w:r>
            <w:r>
              <w:rPr>
                <w:rFonts w:ascii="Arial" w:hAnsi="Arial" w:cs="Arial"/>
                <w:sz w:val="24"/>
                <w:szCs w:val="24"/>
              </w:rPr>
              <w:t xml:space="preserve"> take 3 paces backwards away from the wall</w:t>
            </w:r>
            <w:r w:rsidR="00CA4D30"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1B560F" w:rsidRPr="00CA4D30" w:rsidRDefault="001B560F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hen the timer starts throw and catch the ball against the wall </w:t>
            </w:r>
            <w:r w:rsidR="00DA5C02">
              <w:rPr>
                <w:rFonts w:ascii="Arial" w:hAnsi="Arial" w:cs="Arial"/>
                <w:sz w:val="24"/>
                <w:szCs w:val="24"/>
              </w:rPr>
              <w:t>while keeping</w:t>
            </w:r>
            <w:r>
              <w:rPr>
                <w:rFonts w:ascii="Arial" w:hAnsi="Arial" w:cs="Arial"/>
                <w:sz w:val="24"/>
                <w:szCs w:val="24"/>
              </w:rPr>
              <w:t xml:space="preserve"> count </w:t>
            </w:r>
            <w:r w:rsidR="00DA5C02">
              <w:rPr>
                <w:rFonts w:ascii="Arial" w:hAnsi="Arial" w:cs="Arial"/>
                <w:sz w:val="24"/>
                <w:szCs w:val="24"/>
              </w:rPr>
              <w:t>of every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A5C02">
              <w:rPr>
                <w:rFonts w:ascii="Arial" w:hAnsi="Arial" w:cs="Arial"/>
                <w:sz w:val="24"/>
                <w:szCs w:val="24"/>
              </w:rPr>
              <w:t>successful catch</w:t>
            </w:r>
            <w:r w:rsidR="00DA5C02">
              <w:rPr>
                <w:rFonts w:ascii="Arial" w:hAnsi="Arial" w:cs="Arial"/>
                <w:b/>
                <w:sz w:val="24"/>
                <w:szCs w:val="24"/>
              </w:rPr>
              <w:t xml:space="preserve">. </w:t>
            </w:r>
            <w:r w:rsidR="00CA4D30" w:rsidRPr="00CA4D30">
              <w:rPr>
                <w:rFonts w:ascii="Arial" w:hAnsi="Arial" w:cs="Arial"/>
                <w:sz w:val="24"/>
                <w:szCs w:val="24"/>
              </w:rPr>
              <w:t xml:space="preserve">The number of successful catches you make is the number of points you have earned. </w:t>
            </w:r>
          </w:p>
          <w:p w:rsidR="00DA5C02" w:rsidRDefault="00DA5C02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1B560F" w:rsidRDefault="001B560F" w:rsidP="00DA5C0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4A67EF" w:rsidRDefault="004A67EF" w:rsidP="00D5537C">
      <w:pPr>
        <w:rPr>
          <w:rFonts w:ascii="Arial" w:hAnsi="Arial" w:cs="Arial"/>
          <w:sz w:val="24"/>
          <w:szCs w:val="24"/>
        </w:rPr>
      </w:pPr>
    </w:p>
    <w:p w:rsidR="004A67EF" w:rsidRPr="00236A3B" w:rsidRDefault="004A67EF" w:rsidP="004A67EF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4A67EF" w:rsidTr="003D310C">
        <w:tc>
          <w:tcPr>
            <w:tcW w:w="10456" w:type="dxa"/>
            <w:gridSpan w:val="2"/>
          </w:tcPr>
          <w:p w:rsidR="004A67EF" w:rsidRPr="0051172D" w:rsidRDefault="00650366" w:rsidP="003D310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peed Bounce</w:t>
            </w:r>
          </w:p>
        </w:tc>
      </w:tr>
      <w:tr w:rsidR="004A67EF" w:rsidTr="003D310C">
        <w:tc>
          <w:tcPr>
            <w:tcW w:w="5228" w:type="dxa"/>
          </w:tcPr>
          <w:p w:rsidR="004A67EF" w:rsidRPr="00236A3B" w:rsidRDefault="004A67EF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4A67EF" w:rsidRDefault="004A67EF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1B560F" w:rsidRDefault="002814A3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urdle or towel or books</w:t>
            </w:r>
          </w:p>
          <w:p w:rsidR="001B560F" w:rsidRDefault="001B560F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A67EF" w:rsidRDefault="004A67EF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/stopwatch</w:t>
            </w:r>
          </w:p>
        </w:tc>
        <w:tc>
          <w:tcPr>
            <w:tcW w:w="5228" w:type="dxa"/>
          </w:tcPr>
          <w:p w:rsidR="004A67EF" w:rsidRDefault="001B560F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1803155" cy="2057400"/>
                  <wp:effectExtent l="0" t="0" r="698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20049D4.tmp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8654" cy="2120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67EF" w:rsidTr="003D310C">
        <w:tc>
          <w:tcPr>
            <w:tcW w:w="10456" w:type="dxa"/>
            <w:gridSpan w:val="2"/>
          </w:tcPr>
          <w:p w:rsidR="004A67EF" w:rsidRPr="00236A3B" w:rsidRDefault="004A67EF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4A67EF" w:rsidRDefault="004A67EF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2814A3" w:rsidRPr="002814A3" w:rsidRDefault="002814A3" w:rsidP="002814A3">
            <w:pPr>
              <w:rPr>
                <w:rFonts w:ascii="Arial" w:hAnsi="Arial" w:cs="Arial"/>
                <w:sz w:val="24"/>
                <w:szCs w:val="24"/>
              </w:rPr>
            </w:pPr>
            <w:r w:rsidRPr="002814A3">
              <w:rPr>
                <w:rFonts w:ascii="Arial" w:hAnsi="Arial" w:cs="Arial"/>
                <w:sz w:val="24"/>
                <w:szCs w:val="24"/>
              </w:rPr>
              <w:t>How many times can you jump</w:t>
            </w:r>
            <w:r w:rsidR="002E76D9">
              <w:rPr>
                <w:rFonts w:ascii="Arial" w:hAnsi="Arial" w:cs="Arial"/>
                <w:sz w:val="24"/>
                <w:szCs w:val="24"/>
              </w:rPr>
              <w:t xml:space="preserve"> over the towel/books/hurdle in 1 </w:t>
            </w:r>
            <w:r w:rsidR="00650366">
              <w:rPr>
                <w:rFonts w:ascii="Arial" w:hAnsi="Arial" w:cs="Arial"/>
                <w:sz w:val="24"/>
                <w:szCs w:val="24"/>
              </w:rPr>
              <w:t>minute?</w:t>
            </w:r>
            <w:r>
              <w:rPr>
                <w:rFonts w:ascii="Arial" w:hAnsi="Arial" w:cs="Arial"/>
                <w:sz w:val="24"/>
                <w:szCs w:val="24"/>
              </w:rPr>
              <w:t xml:space="preserve"> Use the video resource below to show you how to set this up correctly and safely,</w:t>
            </w:r>
          </w:p>
          <w:p w:rsidR="002814A3" w:rsidRPr="002814A3" w:rsidRDefault="002814A3" w:rsidP="002814A3">
            <w:pPr>
              <w:rPr>
                <w:rFonts w:ascii="Arial" w:hAnsi="Arial" w:cs="Arial"/>
                <w:sz w:val="24"/>
                <w:szCs w:val="24"/>
              </w:rPr>
            </w:pPr>
          </w:p>
          <w:p w:rsidR="004A67EF" w:rsidRDefault="002814A3" w:rsidP="002814A3">
            <w:pPr>
              <w:rPr>
                <w:rFonts w:ascii="Arial" w:hAnsi="Arial" w:cs="Arial"/>
                <w:sz w:val="24"/>
                <w:szCs w:val="24"/>
              </w:rPr>
            </w:pPr>
            <w:r w:rsidRPr="002814A3">
              <w:rPr>
                <w:rFonts w:ascii="Arial" w:hAnsi="Arial" w:cs="Arial"/>
                <w:sz w:val="24"/>
                <w:szCs w:val="24"/>
              </w:rPr>
              <w:t xml:space="preserve">Video Resource; </w:t>
            </w:r>
            <w:hyperlink r:id="rId11" w:history="1">
              <w:r w:rsidRPr="0020333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youtu.be/jB1NWH0qpTA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2814A3" w:rsidRDefault="002814A3" w:rsidP="002814A3">
            <w:pPr>
              <w:rPr>
                <w:rFonts w:ascii="Arial" w:hAnsi="Arial" w:cs="Arial"/>
                <w:sz w:val="24"/>
                <w:szCs w:val="24"/>
              </w:rPr>
            </w:pPr>
          </w:p>
          <w:p w:rsidR="002814A3" w:rsidRDefault="002814A3" w:rsidP="003D310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D5537C" w:rsidRDefault="00D5537C" w:rsidP="00D5537C">
      <w:pPr>
        <w:rPr>
          <w:b/>
        </w:rPr>
      </w:pPr>
    </w:p>
    <w:p w:rsidR="002E76D9" w:rsidRDefault="002E76D9" w:rsidP="00D5537C">
      <w:pPr>
        <w:rPr>
          <w:b/>
        </w:rPr>
      </w:pPr>
    </w:p>
    <w:p w:rsidR="002E76D9" w:rsidRDefault="002E76D9" w:rsidP="00D5537C">
      <w:pPr>
        <w:rPr>
          <w:b/>
        </w:rPr>
      </w:pPr>
    </w:p>
    <w:p w:rsidR="002E76D9" w:rsidRDefault="002E76D9" w:rsidP="00D5537C">
      <w:pPr>
        <w:rPr>
          <w:b/>
        </w:rPr>
      </w:pPr>
    </w:p>
    <w:p w:rsidR="002E76D9" w:rsidRDefault="002E76D9" w:rsidP="00D5537C">
      <w:pPr>
        <w:rPr>
          <w:b/>
        </w:rPr>
      </w:pPr>
    </w:p>
    <w:p w:rsidR="002E76D9" w:rsidRDefault="002E76D9" w:rsidP="00D5537C">
      <w:pPr>
        <w:rPr>
          <w:b/>
        </w:rPr>
      </w:pPr>
    </w:p>
    <w:p w:rsidR="002814A3" w:rsidRPr="002814A3" w:rsidRDefault="002814A3" w:rsidP="00D5537C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2814A3" w:rsidTr="003D310C">
        <w:tc>
          <w:tcPr>
            <w:tcW w:w="10456" w:type="dxa"/>
            <w:gridSpan w:val="2"/>
          </w:tcPr>
          <w:p w:rsidR="002814A3" w:rsidRPr="0051172D" w:rsidRDefault="00650366" w:rsidP="003D310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tanding Long Jump</w:t>
            </w:r>
          </w:p>
        </w:tc>
      </w:tr>
      <w:tr w:rsidR="002814A3" w:rsidTr="003D310C">
        <w:tc>
          <w:tcPr>
            <w:tcW w:w="5228" w:type="dxa"/>
          </w:tcPr>
          <w:p w:rsidR="002814A3" w:rsidRPr="00236A3B" w:rsidRDefault="002814A3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2814A3" w:rsidRDefault="002814A3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2814A3" w:rsidRDefault="002814A3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ce</w:t>
            </w:r>
          </w:p>
          <w:p w:rsidR="002814A3" w:rsidRDefault="002814A3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rker to jump from</w:t>
            </w:r>
          </w:p>
          <w:p w:rsidR="002814A3" w:rsidRDefault="002814A3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lear landing spot</w:t>
            </w:r>
          </w:p>
          <w:p w:rsidR="002814A3" w:rsidRDefault="002814A3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easuring tape</w:t>
            </w:r>
          </w:p>
          <w:p w:rsidR="002814A3" w:rsidRDefault="002814A3" w:rsidP="003D310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28" w:type="dxa"/>
          </w:tcPr>
          <w:p w:rsidR="002814A3" w:rsidRDefault="002814A3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814A3"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590960" cy="1854200"/>
                  <wp:effectExtent l="0" t="0" r="0" b="0"/>
                  <wp:docPr id="23" name="Picture 23" descr="Standing long jumps sport exersice silhouettes of Vector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tanding long jumps sport exersice silhouettes of Vector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8230" cy="19023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14A3" w:rsidTr="003D310C">
        <w:tc>
          <w:tcPr>
            <w:tcW w:w="10456" w:type="dxa"/>
            <w:gridSpan w:val="2"/>
          </w:tcPr>
          <w:p w:rsidR="002814A3" w:rsidRPr="00236A3B" w:rsidRDefault="002814A3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2814A3" w:rsidRDefault="002814A3" w:rsidP="002814A3">
            <w:pPr>
              <w:rPr>
                <w:rFonts w:ascii="Arial" w:hAnsi="Arial" w:cs="Arial"/>
                <w:sz w:val="24"/>
                <w:szCs w:val="24"/>
              </w:rPr>
            </w:pPr>
          </w:p>
          <w:p w:rsidR="002E1BAD" w:rsidRDefault="002814A3" w:rsidP="002814A3">
            <w:pPr>
              <w:rPr>
                <w:rFonts w:ascii="Arial" w:hAnsi="Arial" w:cs="Arial"/>
                <w:sz w:val="24"/>
                <w:szCs w:val="24"/>
              </w:rPr>
            </w:pPr>
            <w:r w:rsidRPr="002814A3">
              <w:rPr>
                <w:rFonts w:ascii="Arial" w:hAnsi="Arial" w:cs="Arial"/>
                <w:sz w:val="24"/>
                <w:szCs w:val="24"/>
              </w:rPr>
              <w:t>How far can you jump?</w:t>
            </w:r>
            <w:r>
              <w:rPr>
                <w:rFonts w:ascii="Arial" w:hAnsi="Arial" w:cs="Arial"/>
                <w:sz w:val="24"/>
                <w:szCs w:val="24"/>
              </w:rPr>
              <w:t xml:space="preserve"> Using the link below</w:t>
            </w:r>
            <w:r w:rsidR="00CA4D30">
              <w:rPr>
                <w:rFonts w:ascii="Arial" w:hAnsi="Arial" w:cs="Arial"/>
                <w:sz w:val="24"/>
                <w:szCs w:val="24"/>
              </w:rPr>
              <w:t xml:space="preserve"> to show you how to set this up, s</w:t>
            </w:r>
            <w:r>
              <w:rPr>
                <w:rFonts w:ascii="Arial" w:hAnsi="Arial" w:cs="Arial"/>
                <w:sz w:val="24"/>
                <w:szCs w:val="24"/>
              </w:rPr>
              <w:t>ee how far you can jump from a standing position.</w:t>
            </w:r>
            <w:r w:rsidR="002E1BA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2814A3" w:rsidRDefault="002814A3" w:rsidP="002814A3">
            <w:pPr>
              <w:rPr>
                <w:rFonts w:ascii="Arial" w:hAnsi="Arial" w:cs="Arial"/>
                <w:sz w:val="24"/>
                <w:szCs w:val="24"/>
              </w:rPr>
            </w:pPr>
          </w:p>
          <w:p w:rsidR="002814A3" w:rsidRDefault="002814A3" w:rsidP="002814A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member to use your arms to help you jump and measure from the start point to the back of your heal where you first land.</w:t>
            </w:r>
          </w:p>
          <w:p w:rsidR="002E1BAD" w:rsidRDefault="002E1BAD" w:rsidP="002814A3">
            <w:pPr>
              <w:rPr>
                <w:rFonts w:ascii="Arial" w:hAnsi="Arial" w:cs="Arial"/>
                <w:sz w:val="24"/>
                <w:szCs w:val="24"/>
              </w:rPr>
            </w:pPr>
          </w:p>
          <w:p w:rsidR="002E1BAD" w:rsidRPr="002814A3" w:rsidRDefault="002E1BAD" w:rsidP="002814A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mplete this task for 5 points. </w:t>
            </w:r>
          </w:p>
          <w:p w:rsidR="002814A3" w:rsidRPr="002814A3" w:rsidRDefault="002814A3" w:rsidP="002814A3">
            <w:pPr>
              <w:rPr>
                <w:rFonts w:ascii="Arial" w:hAnsi="Arial" w:cs="Arial"/>
                <w:sz w:val="24"/>
                <w:szCs w:val="24"/>
              </w:rPr>
            </w:pPr>
          </w:p>
          <w:p w:rsidR="002814A3" w:rsidRDefault="002814A3" w:rsidP="002814A3">
            <w:pPr>
              <w:rPr>
                <w:rFonts w:ascii="Arial" w:hAnsi="Arial" w:cs="Arial"/>
                <w:sz w:val="24"/>
                <w:szCs w:val="24"/>
              </w:rPr>
            </w:pPr>
            <w:r w:rsidRPr="002814A3">
              <w:rPr>
                <w:rFonts w:ascii="Arial" w:hAnsi="Arial" w:cs="Arial"/>
                <w:sz w:val="24"/>
                <w:szCs w:val="24"/>
              </w:rPr>
              <w:t xml:space="preserve">Video resource: </w:t>
            </w:r>
            <w:hyperlink r:id="rId13" w:history="1">
              <w:r w:rsidRPr="002814A3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youtu.be/tf7YG9xwscA</w:t>
              </w:r>
            </w:hyperlink>
          </w:p>
          <w:p w:rsidR="002814A3" w:rsidRDefault="002814A3" w:rsidP="003D310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D5537C" w:rsidRPr="00D5537C" w:rsidRDefault="00D5537C" w:rsidP="00D5537C">
      <w:pPr>
        <w:rPr>
          <w:b/>
        </w:rPr>
      </w:pPr>
    </w:p>
    <w:p w:rsidR="00D5537C" w:rsidRDefault="00D5537C" w:rsidP="00C16DC4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16DC4" w:rsidTr="003D310C">
        <w:tc>
          <w:tcPr>
            <w:tcW w:w="10456" w:type="dxa"/>
            <w:gridSpan w:val="2"/>
          </w:tcPr>
          <w:p w:rsidR="00C16DC4" w:rsidRPr="0051172D" w:rsidRDefault="002E76D9" w:rsidP="006503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Underarm </w:t>
            </w:r>
            <w:r w:rsidR="00650366">
              <w:rPr>
                <w:rFonts w:ascii="Arial" w:hAnsi="Arial" w:cs="Arial"/>
                <w:b/>
                <w:sz w:val="24"/>
                <w:szCs w:val="24"/>
              </w:rPr>
              <w:t>Target Throw</w:t>
            </w:r>
          </w:p>
        </w:tc>
      </w:tr>
      <w:tr w:rsidR="00C16DC4" w:rsidTr="003D310C">
        <w:tc>
          <w:tcPr>
            <w:tcW w:w="5228" w:type="dxa"/>
          </w:tcPr>
          <w:p w:rsidR="00C16DC4" w:rsidRPr="00236A3B" w:rsidRDefault="00C16DC4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C16DC4" w:rsidRDefault="00C16DC4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C16DC4" w:rsidRDefault="00C16DC4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ce</w:t>
            </w:r>
          </w:p>
          <w:p w:rsidR="00C16DC4" w:rsidRDefault="00C16DC4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sket or object to throw into</w:t>
            </w:r>
          </w:p>
          <w:p w:rsidR="001D222D" w:rsidRDefault="002E1BAD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</w:t>
            </w:r>
          </w:p>
          <w:p w:rsidR="001D222D" w:rsidRDefault="001D222D" w:rsidP="001D222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balls, beanbags or rolled up socks</w:t>
            </w:r>
          </w:p>
          <w:p w:rsidR="001D222D" w:rsidRDefault="001D222D" w:rsidP="003D310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28" w:type="dxa"/>
          </w:tcPr>
          <w:p w:rsidR="00C16DC4" w:rsidRDefault="00C16DC4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16DC4"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1868966" cy="1868966"/>
                  <wp:effectExtent l="0" t="0" r="0" b="0"/>
                  <wp:docPr id="25" name="Picture 25" descr="Baby Basketball | Play and Learn Activities from Fisher Pri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Baby Basketball | Play and Learn Activities from Fisher Pri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1578" cy="1881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DC4" w:rsidTr="003D310C">
        <w:tc>
          <w:tcPr>
            <w:tcW w:w="10456" w:type="dxa"/>
            <w:gridSpan w:val="2"/>
          </w:tcPr>
          <w:p w:rsidR="00C16DC4" w:rsidRPr="007B04B1" w:rsidRDefault="007B04B1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C16DC4" w:rsidRPr="00C16DC4" w:rsidRDefault="00C16DC4" w:rsidP="00C16DC4">
            <w:pPr>
              <w:rPr>
                <w:rFonts w:ascii="Arial" w:hAnsi="Arial" w:cs="Arial"/>
                <w:sz w:val="24"/>
                <w:szCs w:val="24"/>
              </w:rPr>
            </w:pPr>
            <w:r w:rsidRPr="00C16DC4">
              <w:rPr>
                <w:rFonts w:ascii="Arial" w:hAnsi="Arial" w:cs="Arial"/>
                <w:sz w:val="24"/>
                <w:szCs w:val="24"/>
              </w:rPr>
              <w:t>You are going t</w:t>
            </w:r>
            <w:r w:rsidR="001D222D">
              <w:rPr>
                <w:rFonts w:ascii="Arial" w:hAnsi="Arial" w:cs="Arial"/>
                <w:sz w:val="24"/>
                <w:szCs w:val="24"/>
              </w:rPr>
              <w:t xml:space="preserve">o see how many balls/socks you can get </w:t>
            </w:r>
            <w:r w:rsidR="001D222D" w:rsidRPr="00DA5C02">
              <w:rPr>
                <w:rFonts w:ascii="Arial" w:hAnsi="Arial" w:cs="Arial"/>
                <w:b/>
                <w:sz w:val="24"/>
                <w:szCs w:val="24"/>
                <w:u w:val="single"/>
              </w:rPr>
              <w:t>in</w:t>
            </w:r>
            <w:r w:rsidR="00407B57" w:rsidRPr="00DA5C0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D222D">
              <w:rPr>
                <w:rFonts w:ascii="Arial" w:hAnsi="Arial" w:cs="Arial"/>
                <w:sz w:val="24"/>
                <w:szCs w:val="24"/>
              </w:rPr>
              <w:t>to the target</w:t>
            </w:r>
            <w:r w:rsidR="002E1BAD">
              <w:rPr>
                <w:rFonts w:ascii="Arial" w:hAnsi="Arial" w:cs="Arial"/>
                <w:sz w:val="24"/>
                <w:szCs w:val="24"/>
              </w:rPr>
              <w:t xml:space="preserve"> in 2 minutes</w:t>
            </w:r>
            <w:r w:rsidR="007B04B1"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C16DC4" w:rsidRDefault="001D222D" w:rsidP="001D222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lace your target/bin/washing basket </w:t>
            </w:r>
            <w:r w:rsidR="007B04B1">
              <w:rPr>
                <w:rFonts w:ascii="Arial" w:hAnsi="Arial" w:cs="Arial"/>
                <w:sz w:val="24"/>
                <w:szCs w:val="24"/>
              </w:rPr>
              <w:t xml:space="preserve">3 or </w:t>
            </w:r>
            <w:r w:rsidR="00CA4D30">
              <w:rPr>
                <w:rFonts w:ascii="Arial" w:hAnsi="Arial" w:cs="Arial"/>
                <w:sz w:val="24"/>
                <w:szCs w:val="24"/>
              </w:rPr>
              <w:t>5 metre</w:t>
            </w:r>
            <w:r>
              <w:rPr>
                <w:rFonts w:ascii="Arial" w:hAnsi="Arial" w:cs="Arial"/>
                <w:sz w:val="24"/>
                <w:szCs w:val="24"/>
              </w:rPr>
              <w:t>s away from your start point</w:t>
            </w:r>
            <w:r w:rsidR="00DA5C02"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7B04B1" w:rsidRDefault="007B04B1" w:rsidP="001D222D">
            <w:pPr>
              <w:rPr>
                <w:rFonts w:ascii="Arial" w:hAnsi="Arial" w:cs="Arial"/>
                <w:sz w:val="24"/>
                <w:szCs w:val="24"/>
              </w:rPr>
            </w:pPr>
          </w:p>
          <w:p w:rsidR="007B04B1" w:rsidRPr="00797741" w:rsidRDefault="007B04B1" w:rsidP="001D222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97741">
              <w:rPr>
                <w:rFonts w:ascii="Arial" w:hAnsi="Arial" w:cs="Arial"/>
                <w:b/>
                <w:sz w:val="24"/>
                <w:szCs w:val="24"/>
              </w:rPr>
              <w:t>P1 – 3:</w:t>
            </w:r>
          </w:p>
          <w:p w:rsidR="007B04B1" w:rsidRDefault="00797741" w:rsidP="001D222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493395</wp:posOffset>
                      </wp:positionH>
                      <wp:positionV relativeFrom="paragraph">
                        <wp:posOffset>96520</wp:posOffset>
                      </wp:positionV>
                      <wp:extent cx="1885950" cy="6350"/>
                      <wp:effectExtent l="0" t="76200" r="19050" b="8890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885950" cy="63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E8FE20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1" o:spid="_x0000_s1026" type="#_x0000_t32" style="position:absolute;margin-left:38.85pt;margin-top:7.6pt;width:148.5pt;height:.5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B04B1">
              <w:rPr>
                <w:rFonts w:ascii="Arial" w:hAnsi="Arial" w:cs="Arial"/>
                <w:sz w:val="24"/>
                <w:szCs w:val="24"/>
              </w:rPr>
              <w:t>Start:</w:t>
            </w:r>
            <w:r>
              <w:rPr>
                <w:rFonts w:ascii="Arial" w:hAnsi="Arial" w:cs="Arial"/>
                <w:sz w:val="24"/>
                <w:szCs w:val="24"/>
              </w:rPr>
              <w:t xml:space="preserve">                     3m                        </w:t>
            </w:r>
            <w:r w:rsidR="007B04B1">
              <w:rPr>
                <w:rFonts w:ascii="Arial" w:hAnsi="Arial" w:cs="Arial"/>
                <w:sz w:val="24"/>
                <w:szCs w:val="24"/>
              </w:rPr>
              <w:t>Basket</w:t>
            </w:r>
          </w:p>
          <w:p w:rsidR="007B04B1" w:rsidRDefault="007B04B1" w:rsidP="001D222D">
            <w:pPr>
              <w:rPr>
                <w:rFonts w:ascii="Arial" w:hAnsi="Arial" w:cs="Arial"/>
                <w:sz w:val="24"/>
                <w:szCs w:val="24"/>
              </w:rPr>
            </w:pPr>
          </w:p>
          <w:p w:rsidR="001D222D" w:rsidRDefault="007B04B1" w:rsidP="001D222D">
            <w:pPr>
              <w:rPr>
                <w:rFonts w:ascii="Arial" w:hAnsi="Arial" w:cs="Arial"/>
                <w:sz w:val="24"/>
                <w:szCs w:val="24"/>
              </w:rPr>
            </w:pPr>
            <w:r w:rsidRPr="00797741">
              <w:rPr>
                <w:rFonts w:ascii="Arial" w:hAnsi="Arial" w:cs="Arial"/>
                <w:b/>
                <w:sz w:val="24"/>
                <w:szCs w:val="24"/>
              </w:rPr>
              <w:t>P4 – 7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  <w:p w:rsidR="001D222D" w:rsidRDefault="001D222D" w:rsidP="001D222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480695</wp:posOffset>
                      </wp:positionH>
                      <wp:positionV relativeFrom="paragraph">
                        <wp:posOffset>99060</wp:posOffset>
                      </wp:positionV>
                      <wp:extent cx="2781300" cy="6350"/>
                      <wp:effectExtent l="0" t="76200" r="19050" b="88900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781300" cy="63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7EE054E" id="Straight Arrow Connector 26" o:spid="_x0000_s1026" type="#_x0000_t32" style="position:absolute;margin-left:37.85pt;margin-top:7.8pt;width:219pt;height:.5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4"/>
                <w:szCs w:val="24"/>
              </w:rPr>
              <w:t>Start:                              5m                                    Basket</w:t>
            </w:r>
          </w:p>
          <w:p w:rsidR="002E76D9" w:rsidRDefault="002E76D9" w:rsidP="001D222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2E76D9" w:rsidRDefault="002E76D9" w:rsidP="00405C27">
      <w:pPr>
        <w:rPr>
          <w:rFonts w:ascii="Arial" w:hAnsi="Arial" w:cs="Arial"/>
          <w:b/>
          <w:sz w:val="24"/>
          <w:szCs w:val="24"/>
        </w:rPr>
      </w:pPr>
    </w:p>
    <w:p w:rsidR="002E76D9" w:rsidRDefault="002E76D9" w:rsidP="00405C27">
      <w:pPr>
        <w:rPr>
          <w:rFonts w:ascii="Arial" w:hAnsi="Arial" w:cs="Arial"/>
          <w:b/>
          <w:sz w:val="24"/>
          <w:szCs w:val="24"/>
        </w:rPr>
      </w:pPr>
    </w:p>
    <w:p w:rsidR="002E76D9" w:rsidRDefault="002E76D9" w:rsidP="00405C27">
      <w:pPr>
        <w:rPr>
          <w:rFonts w:ascii="Arial" w:hAnsi="Arial" w:cs="Arial"/>
          <w:b/>
          <w:sz w:val="24"/>
          <w:szCs w:val="24"/>
        </w:rPr>
      </w:pPr>
    </w:p>
    <w:p w:rsidR="002E76D9" w:rsidRDefault="002E76D9" w:rsidP="00405C27">
      <w:pPr>
        <w:rPr>
          <w:rFonts w:ascii="Arial" w:hAnsi="Arial" w:cs="Arial"/>
          <w:b/>
          <w:sz w:val="24"/>
          <w:szCs w:val="24"/>
        </w:rPr>
      </w:pPr>
    </w:p>
    <w:p w:rsidR="00405C27" w:rsidRPr="00236A3B" w:rsidRDefault="00405C27" w:rsidP="00405C27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405C27" w:rsidTr="003D310C">
        <w:tc>
          <w:tcPr>
            <w:tcW w:w="10456" w:type="dxa"/>
            <w:gridSpan w:val="2"/>
          </w:tcPr>
          <w:p w:rsidR="00405C27" w:rsidRPr="0051172D" w:rsidRDefault="00650366" w:rsidP="003D310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Jumping Jacks</w:t>
            </w:r>
          </w:p>
        </w:tc>
      </w:tr>
      <w:tr w:rsidR="00A8646A" w:rsidTr="003D310C">
        <w:tc>
          <w:tcPr>
            <w:tcW w:w="5228" w:type="dxa"/>
          </w:tcPr>
          <w:p w:rsidR="00405C27" w:rsidRPr="00236A3B" w:rsidRDefault="00405C27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405C27" w:rsidRDefault="00405C27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05C27" w:rsidRDefault="00405C27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ce</w:t>
            </w:r>
          </w:p>
          <w:p w:rsidR="00405C27" w:rsidRDefault="00405C27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05C27" w:rsidRDefault="00405C27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/stopwatch</w:t>
            </w:r>
          </w:p>
        </w:tc>
        <w:tc>
          <w:tcPr>
            <w:tcW w:w="5228" w:type="dxa"/>
          </w:tcPr>
          <w:p w:rsidR="00405C27" w:rsidRDefault="00A8646A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2A1E6A9" wp14:editId="1935F1E7">
                  <wp:extent cx="1816100" cy="1816100"/>
                  <wp:effectExtent l="0" t="0" r="0" b="0"/>
                  <wp:docPr id="29" name="Picture 29" descr="Woman doing a jumping jack exercise. Warm-up - Buy this stock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man doing a jumping jack exercise. Warm-up - Buy this stock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6100" cy="181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5C27" w:rsidTr="003D310C">
        <w:tc>
          <w:tcPr>
            <w:tcW w:w="10456" w:type="dxa"/>
            <w:gridSpan w:val="2"/>
          </w:tcPr>
          <w:p w:rsidR="00405C27" w:rsidRPr="00236A3B" w:rsidRDefault="00405C27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405C27" w:rsidRDefault="00405C27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05C27" w:rsidRDefault="00A8646A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ou are going to complete a full jumping jack</w:t>
            </w:r>
            <w:r w:rsidR="00405C27">
              <w:rPr>
                <w:rFonts w:ascii="Arial" w:hAnsi="Arial" w:cs="Arial"/>
                <w:sz w:val="24"/>
                <w:szCs w:val="24"/>
              </w:rPr>
              <w:t xml:space="preserve"> non-stop for </w:t>
            </w:r>
            <w:r w:rsidR="00407B57">
              <w:rPr>
                <w:rFonts w:ascii="Arial" w:hAnsi="Arial" w:cs="Arial"/>
                <w:b/>
                <w:sz w:val="24"/>
                <w:szCs w:val="24"/>
                <w:u w:val="single"/>
              </w:rPr>
              <w:t>1 minute</w:t>
            </w:r>
            <w:r>
              <w:rPr>
                <w:rFonts w:ascii="Arial" w:hAnsi="Arial" w:cs="Arial"/>
                <w:sz w:val="24"/>
                <w:szCs w:val="24"/>
              </w:rPr>
              <w:t xml:space="preserve"> counting how many</w:t>
            </w:r>
            <w:r w:rsidR="00405C27">
              <w:rPr>
                <w:rFonts w:ascii="Arial" w:hAnsi="Arial" w:cs="Arial"/>
                <w:sz w:val="24"/>
                <w:szCs w:val="24"/>
              </w:rPr>
              <w:t xml:space="preserve"> you do.</w:t>
            </w:r>
          </w:p>
          <w:p w:rsidR="00405C27" w:rsidRDefault="00405C27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05C27" w:rsidRDefault="00407B57" w:rsidP="003D310C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Make </w:t>
            </w:r>
            <w:r w:rsidR="007B04B1">
              <w:rPr>
                <w:rFonts w:ascii="Arial" w:hAnsi="Arial" w:cs="Arial"/>
                <w:sz w:val="24"/>
                <w:szCs w:val="24"/>
              </w:rPr>
              <w:t>sure you move your arms and legs out</w:t>
            </w:r>
            <w:r>
              <w:rPr>
                <w:rFonts w:ascii="Arial" w:hAnsi="Arial" w:cs="Arial"/>
                <w:sz w:val="24"/>
                <w:szCs w:val="24"/>
              </w:rPr>
              <w:t xml:space="preserve"> then up</w:t>
            </w:r>
            <w:r w:rsidR="007B04B1">
              <w:rPr>
                <w:rFonts w:ascii="Arial" w:hAnsi="Arial" w:cs="Arial"/>
                <w:sz w:val="24"/>
                <w:szCs w:val="24"/>
              </w:rPr>
              <w:t xml:space="preserve"> and back in to count as </w:t>
            </w:r>
            <w:r w:rsidR="007B04B1">
              <w:rPr>
                <w:rFonts w:ascii="Arial" w:hAnsi="Arial" w:cs="Arial"/>
                <w:b/>
                <w:sz w:val="24"/>
                <w:szCs w:val="24"/>
                <w:u w:val="single"/>
              </w:rPr>
              <w:t>ONE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</w:rPr>
              <w:t xml:space="preserve">. </w:t>
            </w:r>
          </w:p>
          <w:p w:rsidR="00DA5C02" w:rsidRDefault="00DA5C02" w:rsidP="003D310C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  <w:p w:rsidR="007B04B1" w:rsidRPr="007B04B1" w:rsidRDefault="007B04B1" w:rsidP="00DA5C02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</w:tc>
      </w:tr>
    </w:tbl>
    <w:p w:rsidR="00405C27" w:rsidRDefault="00405C27" w:rsidP="00405C27">
      <w:pPr>
        <w:rPr>
          <w:rFonts w:ascii="Arial" w:hAnsi="Arial" w:cs="Arial"/>
          <w:sz w:val="24"/>
          <w:szCs w:val="24"/>
        </w:rPr>
      </w:pPr>
    </w:p>
    <w:p w:rsidR="00405C27" w:rsidRPr="00236A3B" w:rsidRDefault="00405C27" w:rsidP="00405C27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405C27" w:rsidTr="003D310C">
        <w:tc>
          <w:tcPr>
            <w:tcW w:w="10456" w:type="dxa"/>
            <w:gridSpan w:val="2"/>
          </w:tcPr>
          <w:p w:rsidR="00405C27" w:rsidRPr="0051172D" w:rsidRDefault="00650366" w:rsidP="006503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ribbling</w:t>
            </w:r>
            <w:r w:rsidR="00E77224">
              <w:rPr>
                <w:rFonts w:ascii="Arial" w:hAnsi="Arial" w:cs="Arial"/>
                <w:b/>
                <w:sz w:val="24"/>
                <w:szCs w:val="24"/>
              </w:rPr>
              <w:t xml:space="preserve"> – Your choice (Football, Basketball or Hockey)</w:t>
            </w:r>
          </w:p>
        </w:tc>
      </w:tr>
      <w:tr w:rsidR="00405C27" w:rsidTr="003D310C">
        <w:tc>
          <w:tcPr>
            <w:tcW w:w="5228" w:type="dxa"/>
          </w:tcPr>
          <w:p w:rsidR="00405C27" w:rsidRPr="00236A3B" w:rsidRDefault="00405C27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405C27" w:rsidRDefault="00405C27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7B04B1" w:rsidRDefault="007B04B1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</w:t>
            </w:r>
            <w:r w:rsidR="00E77224">
              <w:rPr>
                <w:rFonts w:ascii="Arial" w:hAnsi="Arial" w:cs="Arial"/>
                <w:sz w:val="24"/>
                <w:szCs w:val="24"/>
              </w:rPr>
              <w:t>ll large enough to dribble</w:t>
            </w:r>
          </w:p>
          <w:p w:rsidR="00E77224" w:rsidRDefault="00E77224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ick or brush (if doing hockey dribble)</w:t>
            </w:r>
          </w:p>
          <w:p w:rsidR="00D03BFF" w:rsidRDefault="00D03BFF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D03BFF" w:rsidRDefault="00D03BFF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f you don’t have a ball you could use a rolled up pair of socks</w:t>
            </w:r>
          </w:p>
          <w:p w:rsidR="007B04B1" w:rsidRDefault="007B04B1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7B04B1" w:rsidRDefault="007B04B1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 markers </w:t>
            </w:r>
          </w:p>
          <w:p w:rsidR="007B04B1" w:rsidRDefault="007B04B1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05C27" w:rsidRDefault="00405C27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/stopwatch</w:t>
            </w:r>
          </w:p>
        </w:tc>
        <w:tc>
          <w:tcPr>
            <w:tcW w:w="5228" w:type="dxa"/>
          </w:tcPr>
          <w:p w:rsidR="00644581" w:rsidRDefault="00644581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74624" behindDoc="1" locked="0" layoutInCell="1" allowOverlap="1">
                  <wp:simplePos x="0" y="0"/>
                  <wp:positionH relativeFrom="column">
                    <wp:posOffset>424815</wp:posOffset>
                  </wp:positionH>
                  <wp:positionV relativeFrom="paragraph">
                    <wp:posOffset>4445</wp:posOffset>
                  </wp:positionV>
                  <wp:extent cx="2317750" cy="1974850"/>
                  <wp:effectExtent l="0" t="0" r="6350" b="6350"/>
                  <wp:wrapNone/>
                  <wp:docPr id="37" name="Picture 37" descr="C:\Users\emma.howard\AppData\Local\Microsoft\Windows\INetCache\Content.MSO\E442C01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mma.howard\AppData\Local\Microsoft\Windows\INetCache\Content.MSO\E442C01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7750" cy="197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44581" w:rsidRDefault="00644581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44581" w:rsidRDefault="00644581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44581" w:rsidRDefault="00644581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05C27" w:rsidRDefault="00405C27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44581" w:rsidRDefault="00644581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44581" w:rsidRDefault="00644581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44581"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1688465</wp:posOffset>
                      </wp:positionH>
                      <wp:positionV relativeFrom="paragraph">
                        <wp:posOffset>40005</wp:posOffset>
                      </wp:positionV>
                      <wp:extent cx="1047750" cy="450850"/>
                      <wp:effectExtent l="0" t="0" r="19050" b="2540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47750" cy="450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D310C" w:rsidRDefault="003D310C" w:rsidP="00644581">
                                  <w:pPr>
                                    <w:pStyle w:val="NoSpacing"/>
                                  </w:pPr>
                                  <w:r>
                                    <w:t>P1 – 3: 3m</w:t>
                                  </w:r>
                                </w:p>
                                <w:p w:rsidR="003D310C" w:rsidRDefault="003D310C" w:rsidP="00644581">
                                  <w:pPr>
                                    <w:pStyle w:val="NoSpacing"/>
                                  </w:pPr>
                                  <w:r>
                                    <w:t>P4 – 7: 5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32.95pt;margin-top:3.15pt;width:82.5pt;height:35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" fillcolor="#92d050">
                      <v:textbox>
                        <w:txbxContent>
                          <w:p w:rsidR="003D310C" w:rsidRDefault="003D310C" w:rsidP="00644581">
                            <w:pPr>
                              <w:pStyle w:val="NoSpacing"/>
                            </w:pPr>
                            <w:r>
                              <w:t>P1 – 3: 3m</w:t>
                            </w:r>
                          </w:p>
                          <w:p w:rsidR="003D310C" w:rsidRDefault="003D310C" w:rsidP="00644581">
                            <w:pPr>
                              <w:pStyle w:val="NoSpacing"/>
                            </w:pPr>
                            <w:r>
                              <w:t>P4 – 7: 5m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644581" w:rsidRDefault="00644581" w:rsidP="00E77224">
            <w:pPr>
              <w:rPr>
                <w:rFonts w:ascii="Arial" w:hAnsi="Arial" w:cs="Arial"/>
                <w:sz w:val="24"/>
                <w:szCs w:val="24"/>
              </w:rPr>
            </w:pPr>
          </w:p>
          <w:p w:rsidR="00644581" w:rsidRDefault="00644581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44581" w:rsidRDefault="00644581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44581" w:rsidRDefault="00644581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05C27" w:rsidTr="003D310C">
        <w:tc>
          <w:tcPr>
            <w:tcW w:w="10456" w:type="dxa"/>
            <w:gridSpan w:val="2"/>
          </w:tcPr>
          <w:p w:rsidR="00405C27" w:rsidRPr="00236A3B" w:rsidRDefault="00405C27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797741" w:rsidRPr="00D03BFF" w:rsidRDefault="00797741" w:rsidP="00797741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 w:rsidRPr="00C16DC4">
              <w:rPr>
                <w:rFonts w:ascii="Arial" w:hAnsi="Arial" w:cs="Arial"/>
                <w:sz w:val="24"/>
                <w:szCs w:val="24"/>
              </w:rPr>
              <w:t>You are going t</w:t>
            </w:r>
            <w:r w:rsidR="00E77224">
              <w:rPr>
                <w:rFonts w:ascii="Arial" w:hAnsi="Arial" w:cs="Arial"/>
                <w:sz w:val="24"/>
                <w:szCs w:val="24"/>
              </w:rPr>
              <w:t xml:space="preserve">o dribbling the ball </w:t>
            </w:r>
            <w:r w:rsidR="00D03BFF">
              <w:rPr>
                <w:rFonts w:ascii="Arial" w:hAnsi="Arial" w:cs="Arial"/>
                <w:sz w:val="24"/>
                <w:szCs w:val="24"/>
              </w:rPr>
              <w:t xml:space="preserve">from the start point, round a marker and back to the start to </w:t>
            </w:r>
            <w:r w:rsidR="00E77224">
              <w:rPr>
                <w:rFonts w:ascii="Arial" w:hAnsi="Arial" w:cs="Arial"/>
                <w:sz w:val="24"/>
                <w:szCs w:val="24"/>
              </w:rPr>
              <w:t>for one point.</w:t>
            </w:r>
          </w:p>
          <w:p w:rsidR="00797741" w:rsidRDefault="00797741" w:rsidP="00797741">
            <w:pPr>
              <w:rPr>
                <w:rFonts w:ascii="Arial" w:hAnsi="Arial" w:cs="Arial"/>
                <w:sz w:val="24"/>
                <w:szCs w:val="24"/>
              </w:rPr>
            </w:pPr>
          </w:p>
          <w:p w:rsidR="00D03BFF" w:rsidRDefault="00D03BFF" w:rsidP="00797741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w many times can you do this in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</w:rPr>
              <w:t>1 minute?</w:t>
            </w:r>
          </w:p>
          <w:p w:rsidR="00D03BFF" w:rsidRPr="00D03BFF" w:rsidRDefault="00D03BFF" w:rsidP="00797741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  <w:p w:rsidR="00797741" w:rsidRPr="00797741" w:rsidRDefault="00D03BFF" w:rsidP="0079774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2874645</wp:posOffset>
                      </wp:positionH>
                      <wp:positionV relativeFrom="paragraph">
                        <wp:posOffset>116205</wp:posOffset>
                      </wp:positionV>
                      <wp:extent cx="222250" cy="355600"/>
                      <wp:effectExtent l="19050" t="0" r="25400" b="44450"/>
                      <wp:wrapNone/>
                      <wp:docPr id="40" name="Curved Left Arrow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250" cy="355600"/>
                              </a:xfrm>
                              <a:prstGeom prst="curvedLef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FC1B5B5" id="_x0000_t103" coordsize="21600,21600" o:spt="103" adj="12960,19440,7200" path="wr@22,0@21@3,,0@21@4@22@14@21@1@21@7@2@12l@2@13,0@8@2@11at@22,0@21@3@2@10@24@16@22@14@21@1@24@16,0@14xear@22@14@21@1@21@7@24@16nfe">
                      <v:stroke joinstyle="miter"/>
                      <v:formulas>
                        <v:f eqn="val #0"/>
                        <v:f eqn="val #1"/>
                        <v:f eqn="val #2"/>
                        <v:f eqn="sum #0 width #1"/>
                        <v:f eqn="prod @3 1 2"/>
                        <v:f eqn="sum #1 #1 width"/>
                        <v:f eqn="sum @5 #1 #0"/>
                        <v:f eqn="prod @6 1 2"/>
                        <v:f eqn="mid width #0"/>
                        <v:f eqn="ellipse #2 height @4"/>
                        <v:f eqn="sum @4 @9 0"/>
                        <v:f eqn="sum @10 #1 width"/>
                        <v:f eqn="sum @7 @9 0"/>
                        <v:f eqn="sum @11 width #0"/>
                        <v:f eqn="sum @5 0 #0"/>
                        <v:f eqn="prod @14 1 2"/>
                        <v:f eqn="mid @4 @7"/>
                        <v:f eqn="sum #0 #1 width"/>
                        <v:f eqn="prod @17 1 2"/>
                        <v:f eqn="sum @16 0 @18"/>
                        <v:f eqn="val width"/>
                        <v:f eqn="val height"/>
                        <v:f eqn="sum 0 0 height"/>
                        <v:f eqn="sum @16 0 @4"/>
                        <v:f eqn="ellipse @23 @4 height"/>
                        <v:f eqn="sum @8 128 0"/>
                        <v:f eqn="prod @5 1 2"/>
                        <v:f eqn="sum @5 0 128"/>
                        <v:f eqn="sum #0 @16 @11"/>
                        <v:f eqn="sum width 0 #0"/>
                        <v:f eqn="prod @29 1 2"/>
                        <v:f eqn="prod height height 1"/>
                        <v:f eqn="prod #2 #2 1"/>
                        <v:f eqn="sum @31 0 @32"/>
                        <v:f eqn="sqrt @33"/>
                        <v:f eqn="sum @34 height 0"/>
                        <v:f eqn="prod width height @35"/>
                        <v:f eqn="sum @36 64 0"/>
                        <v:f eqn="prod #0 1 2"/>
                        <v:f eqn="ellipse @30 @38 height"/>
                        <v:f eqn="sum @39 0 64"/>
                        <v:f eqn="prod @4 1 2"/>
                        <v:f eqn="sum #1 0 @41"/>
                        <v:f eqn="prod height 4390 32768"/>
                        <v:f eqn="prod height 28378 32768"/>
                      </v:formulas>
                      <v:path o:extrusionok="f" o:connecttype="custom" o:connectlocs="0,@15;@2,@11;0,@8;@2,@13;@21,@16" o:connectangles="180,180,180,90,0" textboxrect="@43,@41,@44,@42"/>
                      <v:handles>
                        <v:h position="topLeft,#0" yrange="@37,@27"/>
                        <v:h position="topLeft,#1" yrange="@25,@20"/>
                        <v:h position="#2,bottomRight" xrange="0,@40"/>
                      </v:handles>
                      <o:complex v:ext="view"/>
                    </v:shapetype>
                    <v:shape id="Curved Left Arrow 40" o:spid="_x0000_s1026" type="#_x0000_t103" style="position:absolute;margin-left:226.35pt;margin-top:9.15pt;width:17.5pt;height:2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" adj="14850,19913,5400" fillcolor="#5b9bd5 [3204]" strokecolor="#1f4d78 [1604]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0AF017" wp14:editId="31A966EB">
                      <wp:simplePos x="0" y="0"/>
                      <wp:positionH relativeFrom="column">
                        <wp:posOffset>493395</wp:posOffset>
                      </wp:positionH>
                      <wp:positionV relativeFrom="paragraph">
                        <wp:posOffset>170180</wp:posOffset>
                      </wp:positionV>
                      <wp:extent cx="1885950" cy="6350"/>
                      <wp:effectExtent l="0" t="76200" r="19050" b="88900"/>
                      <wp:wrapNone/>
                      <wp:docPr id="32" name="Straight Arrow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885950" cy="6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071A6E4" id="Straight Arrow Connector 32" o:spid="_x0000_s1026" type="#_x0000_t32" style="position:absolute;margin-left:38.85pt;margin-top:13.4pt;width:148.5pt;height:.5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" strokecolor="#5b9bd5" strokeweight=".5pt">
                      <v:stroke endarrow="block" joinstyle="miter"/>
                    </v:shape>
                  </w:pict>
                </mc:Fallback>
              </mc:AlternateContent>
            </w:r>
            <w:r w:rsidR="00797741" w:rsidRPr="00797741">
              <w:rPr>
                <w:rFonts w:ascii="Arial" w:hAnsi="Arial" w:cs="Arial"/>
                <w:b/>
                <w:sz w:val="24"/>
                <w:szCs w:val="24"/>
              </w:rPr>
              <w:t>P1 – 3:</w:t>
            </w:r>
          </w:p>
          <w:p w:rsidR="00797741" w:rsidRDefault="00D03BFF" w:rsidP="0079774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487045</wp:posOffset>
                      </wp:positionH>
                      <wp:positionV relativeFrom="paragraph">
                        <wp:posOffset>169545</wp:posOffset>
                      </wp:positionV>
                      <wp:extent cx="1835150" cy="0"/>
                      <wp:effectExtent l="38100" t="76200" r="0" b="95250"/>
                      <wp:wrapNone/>
                      <wp:docPr id="39" name="Straight Arrow Connector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351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E374C22" id="Straight Arrow Connector 39" o:spid="_x0000_s1026" type="#_x0000_t32" style="position:absolute;margin-left:38.35pt;margin-top:13.35pt;width:144.5pt;height:0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97741">
              <w:rPr>
                <w:rFonts w:ascii="Arial" w:hAnsi="Arial" w:cs="Arial"/>
                <w:sz w:val="24"/>
                <w:szCs w:val="24"/>
              </w:rPr>
              <w:t>Start:                     3m                        Marker</w:t>
            </w:r>
          </w:p>
          <w:p w:rsidR="00797741" w:rsidRDefault="00797741" w:rsidP="00797741">
            <w:pPr>
              <w:rPr>
                <w:rFonts w:ascii="Arial" w:hAnsi="Arial" w:cs="Arial"/>
                <w:sz w:val="24"/>
                <w:szCs w:val="24"/>
              </w:rPr>
            </w:pPr>
          </w:p>
          <w:p w:rsidR="00797741" w:rsidRDefault="00D03BFF" w:rsidP="0079774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column">
                        <wp:posOffset>3750945</wp:posOffset>
                      </wp:positionH>
                      <wp:positionV relativeFrom="paragraph">
                        <wp:posOffset>85725</wp:posOffset>
                      </wp:positionV>
                      <wp:extent cx="196850" cy="387350"/>
                      <wp:effectExtent l="19050" t="0" r="12700" b="31750"/>
                      <wp:wrapNone/>
                      <wp:docPr id="42" name="Curved Left Arrow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850" cy="387350"/>
                              </a:xfrm>
                              <a:prstGeom prst="curvedLef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F9A4D3" id="Curved Left Arrow 42" o:spid="_x0000_s1026" type="#_x0000_t103" style="position:absolute;margin-left:295.35pt;margin-top:6.75pt;width:15.5pt;height:30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" adj="16111,20228,5400" fillcolor="#5b9bd5 [3204]" strokecolor="#1f4d78 [1604]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ADE0090" wp14:editId="41C8812F">
                      <wp:simplePos x="0" y="0"/>
                      <wp:positionH relativeFrom="column">
                        <wp:posOffset>474345</wp:posOffset>
                      </wp:positionH>
                      <wp:positionV relativeFrom="paragraph">
                        <wp:posOffset>166370</wp:posOffset>
                      </wp:positionV>
                      <wp:extent cx="2781300" cy="6350"/>
                      <wp:effectExtent l="0" t="76200" r="19050" b="88900"/>
                      <wp:wrapNone/>
                      <wp:docPr id="33" name="Straight Arrow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781300" cy="6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4EDE6CA" id="Straight Arrow Connector 33" o:spid="_x0000_s1026" type="#_x0000_t32" style="position:absolute;margin-left:37.35pt;margin-top:13.1pt;width:219pt;height:.5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" strokecolor="#5b9bd5" strokeweight=".5pt">
                      <v:stroke endarrow="block" joinstyle="miter"/>
                    </v:shape>
                  </w:pict>
                </mc:Fallback>
              </mc:AlternateContent>
            </w:r>
            <w:r w:rsidR="00797741" w:rsidRPr="00797741">
              <w:rPr>
                <w:rFonts w:ascii="Arial" w:hAnsi="Arial" w:cs="Arial"/>
                <w:b/>
                <w:sz w:val="24"/>
                <w:szCs w:val="24"/>
              </w:rPr>
              <w:t>P4 – 7</w:t>
            </w:r>
            <w:r w:rsidR="00797741">
              <w:rPr>
                <w:rFonts w:ascii="Arial" w:hAnsi="Arial" w:cs="Arial"/>
                <w:sz w:val="24"/>
                <w:szCs w:val="24"/>
              </w:rPr>
              <w:t>:</w:t>
            </w:r>
          </w:p>
          <w:p w:rsidR="00797741" w:rsidRDefault="00D03BFF" w:rsidP="0079774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442595</wp:posOffset>
                      </wp:positionH>
                      <wp:positionV relativeFrom="paragraph">
                        <wp:posOffset>145415</wp:posOffset>
                      </wp:positionV>
                      <wp:extent cx="2749550" cy="0"/>
                      <wp:effectExtent l="38100" t="76200" r="0" b="95250"/>
                      <wp:wrapNone/>
                      <wp:docPr id="41" name="Straight Arrow Connector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7495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F9D6A17" id="Straight Arrow Connector 41" o:spid="_x0000_s1026" type="#_x0000_t32" style="position:absolute;margin-left:34.85pt;margin-top:11.45pt;width:216.5pt;height:0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97741">
              <w:rPr>
                <w:rFonts w:ascii="Arial" w:hAnsi="Arial" w:cs="Arial"/>
                <w:sz w:val="24"/>
                <w:szCs w:val="24"/>
              </w:rPr>
              <w:t>Start:                              5m                                    Marker</w:t>
            </w:r>
          </w:p>
          <w:p w:rsidR="00405C27" w:rsidRDefault="00405C27" w:rsidP="003D310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028D9" w:rsidRDefault="009028D9" w:rsidP="00C16DC4">
      <w:pPr>
        <w:rPr>
          <w:rFonts w:ascii="Arial" w:hAnsi="Arial" w:cs="Arial"/>
          <w:b/>
          <w:sz w:val="24"/>
          <w:szCs w:val="24"/>
        </w:rPr>
      </w:pPr>
    </w:p>
    <w:p w:rsidR="00650366" w:rsidRDefault="00650366" w:rsidP="00C16DC4">
      <w:pPr>
        <w:rPr>
          <w:rFonts w:ascii="Arial" w:hAnsi="Arial" w:cs="Arial"/>
          <w:b/>
          <w:sz w:val="24"/>
          <w:szCs w:val="24"/>
        </w:rPr>
      </w:pPr>
    </w:p>
    <w:p w:rsidR="00650366" w:rsidRDefault="00650366" w:rsidP="00C16DC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9028D9" w:rsidTr="003D310C">
        <w:tc>
          <w:tcPr>
            <w:tcW w:w="10456" w:type="dxa"/>
            <w:gridSpan w:val="2"/>
          </w:tcPr>
          <w:p w:rsidR="009028D9" w:rsidRPr="0051172D" w:rsidRDefault="00407B57" w:rsidP="003D310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Overarm Target Throw</w:t>
            </w:r>
          </w:p>
        </w:tc>
      </w:tr>
      <w:tr w:rsidR="009028D9" w:rsidTr="003D310C">
        <w:tc>
          <w:tcPr>
            <w:tcW w:w="5228" w:type="dxa"/>
          </w:tcPr>
          <w:p w:rsidR="009028D9" w:rsidRPr="00236A3B" w:rsidRDefault="009028D9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9028D9" w:rsidRDefault="009028D9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9028D9" w:rsidRDefault="009028D9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07B57" w:rsidRDefault="00407B57" w:rsidP="00407B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ce</w:t>
            </w:r>
          </w:p>
          <w:p w:rsidR="00407B57" w:rsidRDefault="00407B57" w:rsidP="00407B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tem of clothing/outdoor blanket or object to throw into</w:t>
            </w:r>
          </w:p>
          <w:p w:rsidR="00407B57" w:rsidRDefault="00407B57" w:rsidP="00407B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</w:t>
            </w:r>
          </w:p>
          <w:p w:rsidR="00407B57" w:rsidRDefault="00407B57" w:rsidP="00407B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balls or rolled up socks</w:t>
            </w:r>
          </w:p>
          <w:p w:rsidR="009028D9" w:rsidRDefault="009028D9" w:rsidP="003D310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28" w:type="dxa"/>
          </w:tcPr>
          <w:p w:rsidR="009028D9" w:rsidRDefault="00E17F2C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08416" behindDoc="0" locked="0" layoutInCell="1" allowOverlap="1">
                      <wp:simplePos x="0" y="0"/>
                      <wp:positionH relativeFrom="column">
                        <wp:posOffset>-191420</wp:posOffset>
                      </wp:positionH>
                      <wp:positionV relativeFrom="paragraph">
                        <wp:posOffset>128621</wp:posOffset>
                      </wp:positionV>
                      <wp:extent cx="2853558" cy="1450428"/>
                      <wp:effectExtent l="0" t="0" r="4445" b="0"/>
                      <wp:wrapNone/>
                      <wp:docPr id="16" name="Group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853558" cy="1450428"/>
                                <a:chOff x="1067044" y="1098334"/>
                                <a:chExt cx="23549" cy="1399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7" name="Picture 3" descr="red-brick-wall-clipart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071125" y="1098334"/>
                                  <a:ext cx="19469" cy="1399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B9BD5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5400">
                                      <a:solidFill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chemeClr val="dk1">
                                            <a:lumMod val="0"/>
                                            <a:lumOff val="0"/>
                                          </a:schemeClr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9" name="Picture 4" descr="Overarm-Throw-Step-1-No-Ball--Striking-and-Fielding-Cricket-PE-KS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067044" y="1101562"/>
                                  <a:ext cx="21529" cy="107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B9BD5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5400">
                                      <a:solidFill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chemeClr val="dk1">
                                            <a:lumMod val="0"/>
                                            <a:lumOff val="0"/>
                                          </a:schemeClr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pic:spPr>
                            </pic:pic>
                            <wps:wsp>
                              <wps:cNvPr id="21" name="AutoShap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73256" y="1100636"/>
                                  <a:ext cx="2199" cy="2315"/>
                                </a:xfrm>
                                <a:prstGeom prst="flowChartConnector">
                                  <a:avLst/>
                                </a:prstGeom>
                                <a:solidFill>
                                  <a:srgbClr val="5B9BD5"/>
                                </a:solidFill>
                                <a:ln w="25400">
                                  <a:solidFill>
                                    <a:schemeClr val="dk1">
                                      <a:lumMod val="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ffectLst/>
                                <a:extLs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chemeClr val="dk1">
                                            <a:lumMod val="0"/>
                                            <a:lumOff val="0"/>
                                          </a:schemeClr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36576" tIns="36576" rIns="36576" bIns="36576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1924C4" id="Group 16" o:spid="_x0000_s1026" style="position:absolute;margin-left:-15.05pt;margin-top:10.15pt;width:224.7pt;height:114.2pt;z-index:251708416" coordorigin="10670,10983" coordsize="235,13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3" o:spid="_x0000_s1027" type="#_x0000_t75" alt="red-brick-wall-clipart" style="position:absolute;left:10711;top:10983;width:194;height: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" fillcolor="#5b9bd5" strokecolor="black [0]" strokeweight="2pt">
                        <v:imagedata r:id="rId21" o:title="red-brick-wall-clipart"/>
                        <v:shadow color="black [0]"/>
                      </v:shape>
                      <v:shape id="Picture 4" o:spid="_x0000_s1028" type="#_x0000_t75" alt="Overarm-Throw-Step-1-No-Ball--Striking-and-Fielding-Cricket-PE-KS2" style="position:absolute;left:10670;top:11015;width:215;height: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" fillcolor="#5b9bd5" strokecolor="black [0]" strokeweight="2pt">
                        <v:imagedata r:id="rId22" o:title="Overarm-Throw-Step-1-No-Ball--Striking-and-Fielding-Cricket-PE-KS2"/>
                        <v:shadow color="black [0]"/>
                      </v:shape>
                      <v:shapetype id="_x0000_t120" coordsize="21600,21600" o:spt="120" path="m10800,qx,10800,10800,21600,21600,10800,10800,xe">
                        <v:path gradientshapeok="t" o:connecttype="custom" o:connectlocs="10800,0;3163,3163;0,10800;3163,18437;10800,21600;18437,18437;21600,10800;18437,3163" textboxrect="3163,3163,18437,18437"/>
                      </v:shapetype>
                      <v:shape id="AutoShape 5" o:spid="_x0000_s1029" type="#_x0000_t120" style="position:absolute;left:10732;top:11006;width:22;height: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" fillcolor="#5b9bd5" strokecolor="black [0]" strokeweight="2pt">
                        <v:shadow color="black [0]"/>
                        <v:textbox inset="2.88pt,2.88pt,2.88pt,2.88pt"/>
                      </v:shape>
                    </v:group>
                  </w:pict>
                </mc:Fallback>
              </mc:AlternateContent>
            </w:r>
          </w:p>
        </w:tc>
      </w:tr>
      <w:tr w:rsidR="009028D9" w:rsidTr="003D310C">
        <w:tc>
          <w:tcPr>
            <w:tcW w:w="10456" w:type="dxa"/>
            <w:gridSpan w:val="2"/>
          </w:tcPr>
          <w:p w:rsidR="009028D9" w:rsidRDefault="009028D9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407B57" w:rsidRDefault="00407B57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407B57" w:rsidRPr="00C16DC4" w:rsidRDefault="00407B57" w:rsidP="00407B57">
            <w:pPr>
              <w:rPr>
                <w:rFonts w:ascii="Arial" w:hAnsi="Arial" w:cs="Arial"/>
                <w:sz w:val="24"/>
                <w:szCs w:val="24"/>
              </w:rPr>
            </w:pPr>
            <w:r w:rsidRPr="00C16DC4">
              <w:rPr>
                <w:rFonts w:ascii="Arial" w:hAnsi="Arial" w:cs="Arial"/>
                <w:sz w:val="24"/>
                <w:szCs w:val="24"/>
              </w:rPr>
              <w:t>You are going t</w:t>
            </w:r>
            <w:r>
              <w:rPr>
                <w:rFonts w:ascii="Arial" w:hAnsi="Arial" w:cs="Arial"/>
                <w:sz w:val="24"/>
                <w:szCs w:val="24"/>
              </w:rPr>
              <w:t xml:space="preserve">o see how many balls/socks you can </w:t>
            </w:r>
            <w:r w:rsidRPr="00407B57">
              <w:rPr>
                <w:rFonts w:ascii="Arial" w:hAnsi="Arial" w:cs="Arial"/>
                <w:b/>
                <w:sz w:val="24"/>
                <w:szCs w:val="24"/>
              </w:rPr>
              <w:t>land on</w:t>
            </w:r>
            <w:r>
              <w:rPr>
                <w:rFonts w:ascii="Arial" w:hAnsi="Arial" w:cs="Arial"/>
                <w:sz w:val="24"/>
                <w:szCs w:val="24"/>
              </w:rPr>
              <w:t xml:space="preserve"> the target in 2 minutes.</w:t>
            </w:r>
          </w:p>
          <w:p w:rsidR="00407B57" w:rsidRPr="00236A3B" w:rsidRDefault="00407B57" w:rsidP="00407B57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lace your target</w:t>
            </w:r>
            <w:r w:rsidR="00CA4D30">
              <w:rPr>
                <w:rFonts w:ascii="Arial" w:hAnsi="Arial" w:cs="Arial"/>
                <w:sz w:val="24"/>
                <w:szCs w:val="24"/>
              </w:rPr>
              <w:t xml:space="preserve"> 3 or 5 metre</w:t>
            </w:r>
            <w:r>
              <w:rPr>
                <w:rFonts w:ascii="Arial" w:hAnsi="Arial" w:cs="Arial"/>
                <w:sz w:val="24"/>
                <w:szCs w:val="24"/>
              </w:rPr>
              <w:t>s away from your start point.</w:t>
            </w:r>
          </w:p>
          <w:p w:rsidR="009028D9" w:rsidRDefault="009028D9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407B57" w:rsidRPr="00797741" w:rsidRDefault="00407B57" w:rsidP="00407B5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97741">
              <w:rPr>
                <w:rFonts w:ascii="Arial" w:hAnsi="Arial" w:cs="Arial"/>
                <w:b/>
                <w:sz w:val="24"/>
                <w:szCs w:val="24"/>
              </w:rPr>
              <w:t>P1 – 3:</w:t>
            </w:r>
          </w:p>
          <w:p w:rsidR="00407B57" w:rsidRDefault="00407B57" w:rsidP="00407B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5FC6437A" wp14:editId="541798DA">
                      <wp:simplePos x="0" y="0"/>
                      <wp:positionH relativeFrom="column">
                        <wp:posOffset>493395</wp:posOffset>
                      </wp:positionH>
                      <wp:positionV relativeFrom="paragraph">
                        <wp:posOffset>96520</wp:posOffset>
                      </wp:positionV>
                      <wp:extent cx="1885950" cy="6350"/>
                      <wp:effectExtent l="0" t="76200" r="19050" b="8890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885950" cy="63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07B7A1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" o:spid="_x0000_s1026" type="#_x0000_t32" style="position:absolute;margin-left:38.85pt;margin-top:7.6pt;width:148.5pt;height:.5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4"/>
                <w:szCs w:val="24"/>
              </w:rPr>
              <w:t xml:space="preserve">Start:                     </w:t>
            </w:r>
            <w:r w:rsidR="00CA4D30">
              <w:rPr>
                <w:rFonts w:ascii="Arial" w:hAnsi="Arial" w:cs="Arial"/>
                <w:sz w:val="24"/>
                <w:szCs w:val="24"/>
              </w:rPr>
              <w:t>3m                        Flat Target</w:t>
            </w:r>
          </w:p>
          <w:p w:rsidR="00407B57" w:rsidRDefault="00407B57" w:rsidP="00407B57">
            <w:pPr>
              <w:rPr>
                <w:rFonts w:ascii="Arial" w:hAnsi="Arial" w:cs="Arial"/>
                <w:sz w:val="24"/>
                <w:szCs w:val="24"/>
              </w:rPr>
            </w:pPr>
          </w:p>
          <w:p w:rsidR="00407B57" w:rsidRDefault="00407B57" w:rsidP="00407B57">
            <w:pPr>
              <w:rPr>
                <w:rFonts w:ascii="Arial" w:hAnsi="Arial" w:cs="Arial"/>
                <w:sz w:val="24"/>
                <w:szCs w:val="24"/>
              </w:rPr>
            </w:pPr>
            <w:r w:rsidRPr="00797741">
              <w:rPr>
                <w:rFonts w:ascii="Arial" w:hAnsi="Arial" w:cs="Arial"/>
                <w:b/>
                <w:sz w:val="24"/>
                <w:szCs w:val="24"/>
              </w:rPr>
              <w:t>P4 – 7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  <w:p w:rsidR="00407B57" w:rsidRDefault="00407B57" w:rsidP="00407B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84FD4DD" wp14:editId="19A5EAD2">
                      <wp:simplePos x="0" y="0"/>
                      <wp:positionH relativeFrom="column">
                        <wp:posOffset>480695</wp:posOffset>
                      </wp:positionH>
                      <wp:positionV relativeFrom="paragraph">
                        <wp:posOffset>99060</wp:posOffset>
                      </wp:positionV>
                      <wp:extent cx="2781300" cy="6350"/>
                      <wp:effectExtent l="0" t="76200" r="19050" b="88900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781300" cy="63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4E579F7" id="Straight Arrow Connector 8" o:spid="_x0000_s1026" type="#_x0000_t32" style="position:absolute;margin-left:37.85pt;margin-top:7.8pt;width:219pt;height:.5pt;flip:y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4"/>
                <w:szCs w:val="24"/>
              </w:rPr>
              <w:t xml:space="preserve">Start:                              5m          </w:t>
            </w:r>
            <w:r w:rsidR="00CA4D30">
              <w:rPr>
                <w:rFonts w:ascii="Arial" w:hAnsi="Arial" w:cs="Arial"/>
                <w:sz w:val="24"/>
                <w:szCs w:val="24"/>
              </w:rPr>
              <w:t xml:space="preserve">                          Flat Target</w:t>
            </w:r>
          </w:p>
          <w:p w:rsidR="00162F04" w:rsidRDefault="00162F04" w:rsidP="00162F0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62F04" w:rsidRDefault="00162F04" w:rsidP="00162F04">
      <w:pPr>
        <w:rPr>
          <w:rFonts w:ascii="Arial" w:hAnsi="Arial" w:cs="Arial"/>
          <w:b/>
          <w:sz w:val="24"/>
          <w:szCs w:val="24"/>
        </w:rPr>
      </w:pPr>
    </w:p>
    <w:p w:rsidR="00650366" w:rsidRDefault="00650366" w:rsidP="00162F0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162F04" w:rsidTr="003D310C">
        <w:tc>
          <w:tcPr>
            <w:tcW w:w="10456" w:type="dxa"/>
            <w:gridSpan w:val="2"/>
          </w:tcPr>
          <w:p w:rsidR="00162F04" w:rsidRPr="0051172D" w:rsidRDefault="00650366" w:rsidP="003D310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huttle runs</w:t>
            </w:r>
          </w:p>
        </w:tc>
      </w:tr>
      <w:tr w:rsidR="00162F04" w:rsidTr="003D310C">
        <w:tc>
          <w:tcPr>
            <w:tcW w:w="5228" w:type="dxa"/>
          </w:tcPr>
          <w:p w:rsidR="00162F04" w:rsidRPr="00236A3B" w:rsidRDefault="00162F04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rkers</w:t>
            </w: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easuring tape</w:t>
            </w: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/stopwatch</w:t>
            </w:r>
          </w:p>
        </w:tc>
        <w:tc>
          <w:tcPr>
            <w:tcW w:w="5228" w:type="dxa"/>
          </w:tcPr>
          <w:p w:rsidR="00162F04" w:rsidRDefault="00162F04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121DD17" wp14:editId="7BB56025">
                  <wp:extent cx="3066346" cy="1778000"/>
                  <wp:effectExtent l="0" t="0" r="0" b="0"/>
                  <wp:docPr id="61" name="Picture 61" descr="Shuttle Runs PE Gym KS2 Illustration - Twink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huttle Runs PE Gym KS2 Illustration - Twink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4950" cy="1806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2F04" w:rsidTr="003D310C">
        <w:tc>
          <w:tcPr>
            <w:tcW w:w="10456" w:type="dxa"/>
            <w:gridSpan w:val="2"/>
          </w:tcPr>
          <w:p w:rsidR="00162F04" w:rsidRPr="00236A3B" w:rsidRDefault="00162F04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162F04" w:rsidRDefault="00162F04" w:rsidP="00162F04">
            <w:pPr>
              <w:rPr>
                <w:rFonts w:ascii="Arial" w:hAnsi="Arial" w:cs="Arial"/>
                <w:sz w:val="24"/>
                <w:szCs w:val="24"/>
              </w:rPr>
            </w:pPr>
            <w:r w:rsidRPr="00162F04">
              <w:rPr>
                <w:rFonts w:ascii="Arial" w:hAnsi="Arial" w:cs="Arial"/>
                <w:sz w:val="24"/>
                <w:szCs w:val="24"/>
              </w:rPr>
              <w:t>How</w:t>
            </w:r>
            <w:r w:rsidR="00407B57">
              <w:rPr>
                <w:rFonts w:ascii="Arial" w:hAnsi="Arial" w:cs="Arial"/>
                <w:sz w:val="24"/>
                <w:szCs w:val="24"/>
              </w:rPr>
              <w:t xml:space="preserve"> many times</w:t>
            </w:r>
            <w:r w:rsidRPr="00162F04">
              <w:rPr>
                <w:rFonts w:ascii="Arial" w:hAnsi="Arial" w:cs="Arial"/>
                <w:sz w:val="24"/>
                <w:szCs w:val="24"/>
              </w:rPr>
              <w:t xml:space="preserve"> can you run </w:t>
            </w:r>
            <w:r w:rsidR="00654229"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="00650366">
              <w:rPr>
                <w:rFonts w:ascii="Arial" w:hAnsi="Arial" w:cs="Arial"/>
                <w:sz w:val="24"/>
                <w:szCs w:val="24"/>
              </w:rPr>
              <w:t xml:space="preserve">5 metre shuttle </w:t>
            </w:r>
            <w:r w:rsidR="00407B57">
              <w:rPr>
                <w:rFonts w:ascii="Arial" w:hAnsi="Arial" w:cs="Arial"/>
                <w:sz w:val="24"/>
                <w:szCs w:val="24"/>
              </w:rPr>
              <w:t>in 1 minute</w:t>
            </w:r>
            <w:r w:rsidRPr="00162F04">
              <w:rPr>
                <w:rFonts w:ascii="Arial" w:hAnsi="Arial" w:cs="Arial"/>
                <w:sz w:val="24"/>
                <w:szCs w:val="24"/>
              </w:rPr>
              <w:t>?</w:t>
            </w:r>
            <w:r>
              <w:rPr>
                <w:rFonts w:ascii="Arial" w:hAnsi="Arial" w:cs="Arial"/>
                <w:sz w:val="24"/>
                <w:szCs w:val="24"/>
              </w:rPr>
              <w:t xml:space="preserve"> Use the link below to show you how to set this up.</w:t>
            </w:r>
          </w:p>
          <w:p w:rsidR="00162F04" w:rsidRDefault="00162F04" w:rsidP="00162F04">
            <w:pPr>
              <w:rPr>
                <w:rFonts w:ascii="Arial" w:hAnsi="Arial" w:cs="Arial"/>
                <w:sz w:val="24"/>
                <w:szCs w:val="24"/>
              </w:rPr>
            </w:pPr>
          </w:p>
          <w:p w:rsidR="00162F04" w:rsidRPr="00162F04" w:rsidRDefault="00650366" w:rsidP="00162F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ou will need your speed and agility!</w:t>
            </w:r>
          </w:p>
          <w:p w:rsidR="00162F04" w:rsidRPr="00162F04" w:rsidRDefault="00162F04" w:rsidP="00162F04">
            <w:pPr>
              <w:rPr>
                <w:rFonts w:ascii="Arial" w:hAnsi="Arial" w:cs="Arial"/>
                <w:sz w:val="24"/>
                <w:szCs w:val="24"/>
              </w:rPr>
            </w:pPr>
          </w:p>
          <w:p w:rsidR="00162F04" w:rsidRDefault="00162F04" w:rsidP="00162F04">
            <w:pPr>
              <w:rPr>
                <w:rFonts w:ascii="Arial" w:hAnsi="Arial" w:cs="Arial"/>
                <w:sz w:val="24"/>
                <w:szCs w:val="24"/>
              </w:rPr>
            </w:pPr>
            <w:r w:rsidRPr="00162F04">
              <w:rPr>
                <w:rFonts w:ascii="Arial" w:hAnsi="Arial" w:cs="Arial"/>
                <w:sz w:val="24"/>
                <w:szCs w:val="24"/>
              </w:rPr>
              <w:t xml:space="preserve">Video resource: </w:t>
            </w:r>
            <w:hyperlink r:id="rId24" w:history="1">
              <w:r w:rsidRPr="0020333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youtu.be/_JlpNSOp8x8</w:t>
              </w:r>
            </w:hyperlink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162F04" w:rsidRDefault="00162F04" w:rsidP="00162F04">
            <w:pPr>
              <w:rPr>
                <w:rFonts w:ascii="Arial" w:hAnsi="Arial" w:cs="Arial"/>
                <w:sz w:val="24"/>
                <w:szCs w:val="24"/>
              </w:rPr>
            </w:pPr>
          </w:p>
          <w:p w:rsidR="00162F04" w:rsidRDefault="00162F04" w:rsidP="00162F0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028D9" w:rsidRDefault="009028D9" w:rsidP="00C16DC4">
      <w:pPr>
        <w:rPr>
          <w:rFonts w:ascii="Arial" w:hAnsi="Arial" w:cs="Arial"/>
          <w:sz w:val="24"/>
          <w:szCs w:val="24"/>
        </w:rPr>
      </w:pPr>
    </w:p>
    <w:p w:rsidR="00E77224" w:rsidRDefault="00E77224" w:rsidP="00C16DC4">
      <w:pPr>
        <w:rPr>
          <w:rFonts w:ascii="Arial" w:hAnsi="Arial" w:cs="Arial"/>
          <w:sz w:val="24"/>
          <w:szCs w:val="24"/>
        </w:rPr>
      </w:pPr>
    </w:p>
    <w:p w:rsidR="00E77224" w:rsidRDefault="00E77224" w:rsidP="00C16DC4">
      <w:pPr>
        <w:rPr>
          <w:rFonts w:ascii="Arial" w:hAnsi="Arial" w:cs="Arial"/>
          <w:sz w:val="24"/>
          <w:szCs w:val="24"/>
        </w:rPr>
      </w:pPr>
    </w:p>
    <w:p w:rsidR="00162F04" w:rsidRDefault="00162F04" w:rsidP="00162F04">
      <w:pPr>
        <w:rPr>
          <w:rFonts w:ascii="Arial" w:hAnsi="Arial" w:cs="Arial"/>
          <w:b/>
          <w:sz w:val="24"/>
          <w:szCs w:val="24"/>
        </w:rPr>
      </w:pPr>
    </w:p>
    <w:p w:rsidR="00650366" w:rsidRDefault="00650366" w:rsidP="00162F04">
      <w:pPr>
        <w:rPr>
          <w:rFonts w:ascii="Arial" w:hAnsi="Arial" w:cs="Arial"/>
          <w:b/>
          <w:sz w:val="24"/>
          <w:szCs w:val="24"/>
        </w:rPr>
      </w:pPr>
    </w:p>
    <w:p w:rsidR="00650366" w:rsidRDefault="00650366" w:rsidP="00162F0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162F04" w:rsidTr="003D310C">
        <w:tc>
          <w:tcPr>
            <w:tcW w:w="10456" w:type="dxa"/>
            <w:gridSpan w:val="2"/>
          </w:tcPr>
          <w:p w:rsidR="00162F04" w:rsidRPr="0051172D" w:rsidRDefault="00BD0722" w:rsidP="003D310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lastRenderedPageBreak/>
              <w:t>Balance</w:t>
            </w:r>
            <w:r w:rsidR="00650366">
              <w:rPr>
                <w:rFonts w:ascii="Arial" w:hAnsi="Arial" w:cs="Arial"/>
                <w:b/>
                <w:sz w:val="24"/>
                <w:szCs w:val="24"/>
              </w:rPr>
              <w:t xml:space="preserve"> &amp; Run</w:t>
            </w:r>
          </w:p>
        </w:tc>
      </w:tr>
      <w:tr w:rsidR="00162F04" w:rsidTr="003D310C">
        <w:tc>
          <w:tcPr>
            <w:tcW w:w="5228" w:type="dxa"/>
          </w:tcPr>
          <w:p w:rsidR="00162F04" w:rsidRPr="00236A3B" w:rsidRDefault="00162F04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BD0722" w:rsidRDefault="00BD0722" w:rsidP="00BD072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rkers</w:t>
            </w:r>
          </w:p>
          <w:p w:rsidR="00BD0722" w:rsidRDefault="00BD0722" w:rsidP="00BD0722">
            <w:pPr>
              <w:rPr>
                <w:rFonts w:ascii="Arial" w:hAnsi="Arial" w:cs="Arial"/>
                <w:sz w:val="24"/>
                <w:szCs w:val="24"/>
              </w:rPr>
            </w:pPr>
          </w:p>
          <w:p w:rsidR="00BD0722" w:rsidRDefault="00BD0722" w:rsidP="00BD072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oon</w:t>
            </w:r>
          </w:p>
          <w:p w:rsidR="00BD0722" w:rsidRDefault="00BD0722" w:rsidP="00BD072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ir of rolled up socks</w:t>
            </w:r>
          </w:p>
          <w:p w:rsidR="00913328" w:rsidRDefault="00BD0722" w:rsidP="00BD072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/stopwatch</w:t>
            </w:r>
          </w:p>
        </w:tc>
        <w:tc>
          <w:tcPr>
            <w:tcW w:w="5228" w:type="dxa"/>
          </w:tcPr>
          <w:p w:rsidR="00650366" w:rsidRDefault="00650366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anchor distT="0" distB="0" distL="114300" distR="114300" simplePos="0" relativeHeight="251714560" behindDoc="0" locked="0" layoutInCell="1" allowOverlap="1">
                      <wp:simplePos x="0" y="0"/>
                      <wp:positionH relativeFrom="column">
                        <wp:posOffset>991456</wp:posOffset>
                      </wp:positionH>
                      <wp:positionV relativeFrom="paragraph">
                        <wp:posOffset>139715</wp:posOffset>
                      </wp:positionV>
                      <wp:extent cx="845185" cy="1549400"/>
                      <wp:effectExtent l="5715" t="4445" r="0" b="0"/>
                      <wp:wrapNone/>
                      <wp:docPr id="38" name="Group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45185" cy="1549400"/>
                                <a:chOff x="1100007" y="1108376"/>
                                <a:chExt cx="8454" cy="1549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2" name="Picture 15" descr="1b63dacf97f996d43be5338966ce9ff8_people-walking-cartoon-clipart-best-clipart-best-planner-_1000-169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100007" y="1109549"/>
                                  <a:ext cx="8455" cy="143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B9BD5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5400">
                                      <a:solidFill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chemeClr val="dk1">
                                            <a:lumMod val="0"/>
                                            <a:lumOff val="0"/>
                                          </a:schemeClr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4" name="Picture 16" descr="stress-ball-color-blue-sporting-goods-bal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103409" y="1108376"/>
                                  <a:ext cx="1803" cy="180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B9BD5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5400">
                                      <a:solidFill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35921" dir="2700000" algn="ctr" rotWithShape="0">
                                          <a:schemeClr val="dk1">
                                            <a:lumMod val="0"/>
                                            <a:lumOff val="0"/>
                                          </a:schemeClr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DB9096" id="Group 38" o:spid="_x0000_s1026" style="position:absolute;margin-left:78.05pt;margin-top:11pt;width:66.55pt;height:122pt;z-index:251714560" coordorigin="11000,11083" coordsize="84,15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">
                      <v:shape id="Picture 15" o:spid="_x0000_s1027" type="#_x0000_t75" alt="1b63dacf97f996d43be5338966ce9ff8_people-walking-cartoon-clipart-best-clipart-best-planner-_1000-1694" style="position:absolute;left:11000;top:11095;width:84;height: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" fillcolor="#5b9bd5" strokecolor="black [0]" strokeweight="2pt">
                        <v:imagedata r:id="rId27" o:title="1b63dacf97f996d43be5338966ce9ff8_people-walking-cartoon-clipart-best-clipart-best-planner-_1000-1694"/>
                        <v:shadow color="black [0]"/>
                      </v:shape>
                      <v:shape id="Picture 16" o:spid="_x0000_s1028" type="#_x0000_t75" alt="stress-ball-color-blue-sporting-goods-ball" style="position:absolute;left:11034;top:11083;width:18;height: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" fillcolor="#5b9bd5" strokecolor="black [0]" strokeweight="2pt">
                        <v:imagedata r:id="rId28" o:title="stress-ball-color-blue-sporting-goods-ball"/>
                        <v:shadow color="black [0]"/>
                      </v:shape>
                    </v:group>
                  </w:pict>
                </mc:Fallback>
              </mc:AlternateContent>
            </w:r>
          </w:p>
          <w:p w:rsidR="00650366" w:rsidRDefault="00650366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50366" w:rsidRDefault="00650366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162F04" w:rsidRDefault="00162F04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2F04" w:rsidTr="003D310C">
        <w:tc>
          <w:tcPr>
            <w:tcW w:w="10456" w:type="dxa"/>
            <w:gridSpan w:val="2"/>
          </w:tcPr>
          <w:p w:rsidR="00162F04" w:rsidRPr="00236A3B" w:rsidRDefault="00162F04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2C" w:rsidRPr="00D03BFF" w:rsidRDefault="00E17F2C" w:rsidP="00E17F2C">
            <w:pPr>
              <w:rPr>
                <w:rFonts w:ascii="Arial" w:hAnsi="Arial" w:cs="Arial"/>
                <w:sz w:val="24"/>
                <w:szCs w:val="24"/>
              </w:rPr>
            </w:pPr>
            <w:r w:rsidRPr="00C16DC4">
              <w:rPr>
                <w:rFonts w:ascii="Arial" w:hAnsi="Arial" w:cs="Arial"/>
                <w:sz w:val="24"/>
                <w:szCs w:val="24"/>
              </w:rPr>
              <w:t>You are going t</w:t>
            </w:r>
            <w:r>
              <w:rPr>
                <w:rFonts w:ascii="Arial" w:hAnsi="Arial" w:cs="Arial"/>
                <w:sz w:val="24"/>
                <w:szCs w:val="24"/>
              </w:rPr>
              <w:t>o balance your balled up socks on your head, run</w:t>
            </w:r>
            <w:r w:rsidRPr="00D03BF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from the start point, round a marker and back to the start for one point.</w:t>
            </w:r>
          </w:p>
          <w:p w:rsidR="00E17F2C" w:rsidRDefault="00E17F2C" w:rsidP="00E17F2C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2C" w:rsidRPr="00D03BFF" w:rsidRDefault="00E17F2C" w:rsidP="00E17F2C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w many times can you do this in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</w:rPr>
              <w:t>1 minute</w:t>
            </w:r>
            <w:r w:rsidRPr="00913328">
              <w:rPr>
                <w:rFonts w:ascii="Arial" w:hAnsi="Arial" w:cs="Arial"/>
                <w:sz w:val="24"/>
                <w:szCs w:val="24"/>
              </w:rPr>
              <w:t>?</w:t>
            </w:r>
            <w:r>
              <w:rPr>
                <w:rFonts w:ascii="Arial" w:hAnsi="Arial" w:cs="Arial"/>
                <w:sz w:val="24"/>
                <w:szCs w:val="24"/>
              </w:rPr>
              <w:t xml:space="preserve"> Keep your head up! </w:t>
            </w:r>
          </w:p>
          <w:p w:rsidR="00E17F2C" w:rsidRPr="00797741" w:rsidRDefault="00E17F2C" w:rsidP="00E17F2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43A6847C" wp14:editId="663561E9">
                      <wp:simplePos x="0" y="0"/>
                      <wp:positionH relativeFrom="column">
                        <wp:posOffset>2874645</wp:posOffset>
                      </wp:positionH>
                      <wp:positionV relativeFrom="paragraph">
                        <wp:posOffset>116205</wp:posOffset>
                      </wp:positionV>
                      <wp:extent cx="222250" cy="355600"/>
                      <wp:effectExtent l="19050" t="0" r="25400" b="44450"/>
                      <wp:wrapNone/>
                      <wp:docPr id="9" name="Curved Left Arrow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250" cy="355600"/>
                              </a:xfrm>
                              <a:prstGeom prst="curvedLef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4D35C2E" id="_x0000_t103" coordsize="21600,21600" o:spt="103" adj="12960,19440,7200" path="wr@22,0@21@3,,0@21@4@22@14@21@1@21@7@2@12l@2@13,0@8@2@11at@22,0@21@3@2@10@24@16@22@14@21@1@24@16,0@14xear@22@14@21@1@21@7@24@16nfe">
                      <v:stroke joinstyle="miter"/>
                      <v:formulas>
                        <v:f eqn="val #0"/>
                        <v:f eqn="val #1"/>
                        <v:f eqn="val #2"/>
                        <v:f eqn="sum #0 width #1"/>
                        <v:f eqn="prod @3 1 2"/>
                        <v:f eqn="sum #1 #1 width"/>
                        <v:f eqn="sum @5 #1 #0"/>
                        <v:f eqn="prod @6 1 2"/>
                        <v:f eqn="mid width #0"/>
                        <v:f eqn="ellipse #2 height @4"/>
                        <v:f eqn="sum @4 @9 0"/>
                        <v:f eqn="sum @10 #1 width"/>
                        <v:f eqn="sum @7 @9 0"/>
                        <v:f eqn="sum @11 width #0"/>
                        <v:f eqn="sum @5 0 #0"/>
                        <v:f eqn="prod @14 1 2"/>
                        <v:f eqn="mid @4 @7"/>
                        <v:f eqn="sum #0 #1 width"/>
                        <v:f eqn="prod @17 1 2"/>
                        <v:f eqn="sum @16 0 @18"/>
                        <v:f eqn="val width"/>
                        <v:f eqn="val height"/>
                        <v:f eqn="sum 0 0 height"/>
                        <v:f eqn="sum @16 0 @4"/>
                        <v:f eqn="ellipse @23 @4 height"/>
                        <v:f eqn="sum @8 128 0"/>
                        <v:f eqn="prod @5 1 2"/>
                        <v:f eqn="sum @5 0 128"/>
                        <v:f eqn="sum #0 @16 @11"/>
                        <v:f eqn="sum width 0 #0"/>
                        <v:f eqn="prod @29 1 2"/>
                        <v:f eqn="prod height height 1"/>
                        <v:f eqn="prod #2 #2 1"/>
                        <v:f eqn="sum @31 0 @32"/>
                        <v:f eqn="sqrt @33"/>
                        <v:f eqn="sum @34 height 0"/>
                        <v:f eqn="prod width height @35"/>
                        <v:f eqn="sum @36 64 0"/>
                        <v:f eqn="prod #0 1 2"/>
                        <v:f eqn="ellipse @30 @38 height"/>
                        <v:f eqn="sum @39 0 64"/>
                        <v:f eqn="prod @4 1 2"/>
                        <v:f eqn="sum #1 0 @41"/>
                        <v:f eqn="prod height 4390 32768"/>
                        <v:f eqn="prod height 28378 32768"/>
                      </v:formulas>
                      <v:path o:extrusionok="f" o:connecttype="custom" o:connectlocs="0,@15;@2,@11;0,@8;@2,@13;@21,@16" o:connectangles="180,180,180,90,0" textboxrect="@43,@41,@44,@42"/>
                      <v:handles>
                        <v:h position="topLeft,#0" yrange="@37,@27"/>
                        <v:h position="topLeft,#1" yrange="@25,@20"/>
                        <v:h position="#2,bottomRight" xrange="0,@40"/>
                      </v:handles>
                      <o:complex v:ext="view"/>
                    </v:shapetype>
                    <v:shape id="Curved Left Arrow 9" o:spid="_x0000_s1026" type="#_x0000_t103" style="position:absolute;margin-left:226.35pt;margin-top:9.15pt;width:17.5pt;height:2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" adj="14850,19913,5400" fillcolor="#5b9bd5" strokecolor="#41719c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28FA11D2" wp14:editId="1C8A6787">
                      <wp:simplePos x="0" y="0"/>
                      <wp:positionH relativeFrom="column">
                        <wp:posOffset>493395</wp:posOffset>
                      </wp:positionH>
                      <wp:positionV relativeFrom="paragraph">
                        <wp:posOffset>170180</wp:posOffset>
                      </wp:positionV>
                      <wp:extent cx="1885950" cy="6350"/>
                      <wp:effectExtent l="0" t="76200" r="19050" b="8890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885950" cy="6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3E8B83" id="Straight Arrow Connector 11" o:spid="_x0000_s1026" type="#_x0000_t32" style="position:absolute;margin-left:38.85pt;margin-top:13.4pt;width:148.5pt;height:.5pt;flip:y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" strokecolor="#5b9bd5" strokeweight=".5pt">
                      <v:stroke endarrow="block" joinstyle="miter"/>
                    </v:shape>
                  </w:pict>
                </mc:Fallback>
              </mc:AlternateContent>
            </w:r>
            <w:r w:rsidRPr="00797741">
              <w:rPr>
                <w:rFonts w:ascii="Arial" w:hAnsi="Arial" w:cs="Arial"/>
                <w:b/>
                <w:sz w:val="24"/>
                <w:szCs w:val="24"/>
              </w:rPr>
              <w:t>P1 – 3:</w:t>
            </w:r>
          </w:p>
          <w:p w:rsidR="00E17F2C" w:rsidRDefault="00E17F2C" w:rsidP="00E17F2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04B26F67" wp14:editId="4C686F3A">
                      <wp:simplePos x="0" y="0"/>
                      <wp:positionH relativeFrom="column">
                        <wp:posOffset>487045</wp:posOffset>
                      </wp:positionH>
                      <wp:positionV relativeFrom="paragraph">
                        <wp:posOffset>169545</wp:posOffset>
                      </wp:positionV>
                      <wp:extent cx="1835150" cy="0"/>
                      <wp:effectExtent l="38100" t="76200" r="0" b="9525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351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766092" id="Straight Arrow Connector 12" o:spid="_x0000_s1026" type="#_x0000_t32" style="position:absolute;margin-left:38.35pt;margin-top:13.35pt;width:144.5pt;height:0;flip:x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" strokecolor="#5b9bd5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4"/>
                <w:szCs w:val="24"/>
              </w:rPr>
              <w:t>Start:                     3m                        Marker</w:t>
            </w:r>
          </w:p>
          <w:p w:rsidR="00E17F2C" w:rsidRDefault="00E17F2C" w:rsidP="00E17F2C">
            <w:pPr>
              <w:rPr>
                <w:rFonts w:ascii="Arial" w:hAnsi="Arial" w:cs="Arial"/>
                <w:sz w:val="24"/>
                <w:szCs w:val="24"/>
              </w:rPr>
            </w:pPr>
          </w:p>
          <w:p w:rsidR="00E17F2C" w:rsidRDefault="00E17F2C" w:rsidP="00E17F2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5D7FCF5F" wp14:editId="0B435E69">
                      <wp:simplePos x="0" y="0"/>
                      <wp:positionH relativeFrom="column">
                        <wp:posOffset>3750945</wp:posOffset>
                      </wp:positionH>
                      <wp:positionV relativeFrom="paragraph">
                        <wp:posOffset>85725</wp:posOffset>
                      </wp:positionV>
                      <wp:extent cx="196850" cy="387350"/>
                      <wp:effectExtent l="19050" t="0" r="12700" b="31750"/>
                      <wp:wrapNone/>
                      <wp:docPr id="13" name="Curved Left Arrow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850" cy="387350"/>
                              </a:xfrm>
                              <a:prstGeom prst="curvedLef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18E919" id="Curved Left Arrow 13" o:spid="_x0000_s1026" type="#_x0000_t103" style="position:absolute;margin-left:295.35pt;margin-top:6.75pt;width:15.5pt;height:30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" adj="16111,20228,5400" fillcolor="#5b9bd5" strokecolor="#41719c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32898F07" wp14:editId="6240D1D0">
                      <wp:simplePos x="0" y="0"/>
                      <wp:positionH relativeFrom="column">
                        <wp:posOffset>474345</wp:posOffset>
                      </wp:positionH>
                      <wp:positionV relativeFrom="paragraph">
                        <wp:posOffset>166370</wp:posOffset>
                      </wp:positionV>
                      <wp:extent cx="2781300" cy="6350"/>
                      <wp:effectExtent l="0" t="76200" r="19050" b="8890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781300" cy="6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A2C10A" id="Straight Arrow Connector 14" o:spid="_x0000_s1026" type="#_x0000_t32" style="position:absolute;margin-left:37.35pt;margin-top:13.1pt;width:219pt;height:.5pt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" strokecolor="#5b9bd5" strokeweight=".5pt">
                      <v:stroke endarrow="block" joinstyle="miter"/>
                    </v:shape>
                  </w:pict>
                </mc:Fallback>
              </mc:AlternateContent>
            </w:r>
            <w:r w:rsidRPr="00797741">
              <w:rPr>
                <w:rFonts w:ascii="Arial" w:hAnsi="Arial" w:cs="Arial"/>
                <w:b/>
                <w:sz w:val="24"/>
                <w:szCs w:val="24"/>
              </w:rPr>
              <w:t>P4 – 7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  <w:p w:rsidR="00E17F2C" w:rsidRDefault="00E17F2C" w:rsidP="00E17F2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6BBE0355" wp14:editId="7392CDDC">
                      <wp:simplePos x="0" y="0"/>
                      <wp:positionH relativeFrom="column">
                        <wp:posOffset>442595</wp:posOffset>
                      </wp:positionH>
                      <wp:positionV relativeFrom="paragraph">
                        <wp:posOffset>145415</wp:posOffset>
                      </wp:positionV>
                      <wp:extent cx="2749550" cy="0"/>
                      <wp:effectExtent l="38100" t="76200" r="0" b="9525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7495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40B1A6B" id="Straight Arrow Connector 15" o:spid="_x0000_s1026" type="#_x0000_t32" style="position:absolute;margin-left:34.85pt;margin-top:11.45pt;width:216.5pt;height:0;flip:x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" strokecolor="#5b9bd5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4"/>
                <w:szCs w:val="24"/>
              </w:rPr>
              <w:t>Start:                              5m                                    Marker</w:t>
            </w:r>
          </w:p>
          <w:p w:rsidR="00913328" w:rsidRPr="00913328" w:rsidRDefault="00913328" w:rsidP="0091332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62F04" w:rsidRDefault="00162F04" w:rsidP="00162F0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162F04" w:rsidTr="003D310C">
        <w:tc>
          <w:tcPr>
            <w:tcW w:w="10456" w:type="dxa"/>
            <w:gridSpan w:val="2"/>
          </w:tcPr>
          <w:p w:rsidR="00162F04" w:rsidRPr="0051172D" w:rsidRDefault="00913328" w:rsidP="003D310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GG &amp; SPOON</w:t>
            </w:r>
          </w:p>
        </w:tc>
      </w:tr>
      <w:tr w:rsidR="00162F04" w:rsidTr="003D310C">
        <w:tc>
          <w:tcPr>
            <w:tcW w:w="5228" w:type="dxa"/>
          </w:tcPr>
          <w:p w:rsidR="00162F04" w:rsidRPr="00236A3B" w:rsidRDefault="00162F04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Equipment Needed:</w:t>
            </w: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913328" w:rsidRDefault="00913328" w:rsidP="009133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rkers</w:t>
            </w:r>
          </w:p>
          <w:p w:rsidR="00913328" w:rsidRDefault="00913328" w:rsidP="00913328">
            <w:pPr>
              <w:rPr>
                <w:rFonts w:ascii="Arial" w:hAnsi="Arial" w:cs="Arial"/>
                <w:sz w:val="24"/>
                <w:szCs w:val="24"/>
              </w:rPr>
            </w:pPr>
          </w:p>
          <w:p w:rsidR="00774853" w:rsidRDefault="00774853" w:rsidP="009133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oon</w:t>
            </w:r>
          </w:p>
          <w:p w:rsidR="00913328" w:rsidRDefault="00774853" w:rsidP="009133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oiled egg or small ball or pair of rolled up socks</w:t>
            </w:r>
          </w:p>
          <w:p w:rsidR="00162F04" w:rsidRDefault="00913328" w:rsidP="009133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r/stopwatch</w:t>
            </w:r>
          </w:p>
        </w:tc>
        <w:tc>
          <w:tcPr>
            <w:tcW w:w="5228" w:type="dxa"/>
          </w:tcPr>
          <w:p w:rsidR="00162F04" w:rsidRDefault="003D310C" w:rsidP="003D310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inline distT="0" distB="0" distL="0" distR="0" wp14:anchorId="1D3A4C50" wp14:editId="75803A69">
                  <wp:extent cx="2762250" cy="1657350"/>
                  <wp:effectExtent l="0" t="0" r="0" b="0"/>
                  <wp:docPr id="197" name="Picture 197" descr="C:\Users\emma.howard\AppData\Local\Microsoft\Windows\INetCache\Content.MSO\DCC5A1C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emma.howard\AppData\Local\Microsoft\Windows\INetCache\Content.MSO\DCC5A1C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2250" cy="165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2F04" w:rsidTr="003D310C">
        <w:tc>
          <w:tcPr>
            <w:tcW w:w="10456" w:type="dxa"/>
            <w:gridSpan w:val="2"/>
          </w:tcPr>
          <w:p w:rsidR="00162F04" w:rsidRPr="00236A3B" w:rsidRDefault="00162F04" w:rsidP="003D31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36A3B">
              <w:rPr>
                <w:rFonts w:ascii="Arial" w:hAnsi="Arial" w:cs="Arial"/>
                <w:b/>
                <w:sz w:val="24"/>
                <w:szCs w:val="24"/>
              </w:rPr>
              <w:t>What you need to do;</w:t>
            </w:r>
          </w:p>
          <w:p w:rsidR="00913328" w:rsidRPr="00D03BFF" w:rsidRDefault="00CA4D30" w:rsidP="009133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  <w:r w:rsidR="00913328">
              <w:rPr>
                <w:rFonts w:ascii="Arial" w:hAnsi="Arial" w:cs="Arial"/>
                <w:sz w:val="24"/>
                <w:szCs w:val="24"/>
              </w:rPr>
              <w:t>alance the egg on the spoon</w:t>
            </w:r>
            <w:r w:rsidR="00913328" w:rsidRPr="00D03BFF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CA4D30">
              <w:rPr>
                <w:rFonts w:ascii="Arial" w:hAnsi="Arial" w:cs="Arial"/>
                <w:sz w:val="24"/>
                <w:szCs w:val="24"/>
              </w:rPr>
              <w:t xml:space="preserve">and travel </w:t>
            </w:r>
            <w:r w:rsidR="00913328" w:rsidRPr="00CA4D30">
              <w:rPr>
                <w:rFonts w:ascii="Arial" w:hAnsi="Arial" w:cs="Arial"/>
                <w:sz w:val="24"/>
                <w:szCs w:val="24"/>
              </w:rPr>
              <w:t>from</w:t>
            </w:r>
            <w:r w:rsidR="00913328">
              <w:rPr>
                <w:rFonts w:ascii="Arial" w:hAnsi="Arial" w:cs="Arial"/>
                <w:sz w:val="24"/>
                <w:szCs w:val="24"/>
              </w:rPr>
              <w:t xml:space="preserve"> the start point, round a marker and back to the start</w:t>
            </w:r>
            <w:r>
              <w:rPr>
                <w:rFonts w:ascii="Arial" w:hAnsi="Arial" w:cs="Arial"/>
                <w:sz w:val="24"/>
                <w:szCs w:val="24"/>
              </w:rPr>
              <w:t>. This</w:t>
            </w:r>
            <w:r w:rsidR="00913328">
              <w:rPr>
                <w:rFonts w:ascii="Arial" w:hAnsi="Arial" w:cs="Arial"/>
                <w:sz w:val="24"/>
                <w:szCs w:val="24"/>
              </w:rPr>
              <w:t xml:space="preserve"> count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="00913328">
              <w:rPr>
                <w:rFonts w:ascii="Arial" w:hAnsi="Arial" w:cs="Arial"/>
                <w:sz w:val="24"/>
                <w:szCs w:val="24"/>
              </w:rPr>
              <w:t xml:space="preserve"> as </w:t>
            </w:r>
            <w:r w:rsidR="00913328">
              <w:rPr>
                <w:rFonts w:ascii="Arial" w:hAnsi="Arial" w:cs="Arial"/>
                <w:b/>
                <w:sz w:val="24"/>
                <w:szCs w:val="24"/>
                <w:u w:val="single"/>
              </w:rPr>
              <w:t>ONE</w:t>
            </w:r>
          </w:p>
          <w:p w:rsidR="00913328" w:rsidRDefault="00913328" w:rsidP="00913328">
            <w:pPr>
              <w:rPr>
                <w:rFonts w:ascii="Arial" w:hAnsi="Arial" w:cs="Arial"/>
                <w:sz w:val="24"/>
                <w:szCs w:val="24"/>
              </w:rPr>
            </w:pPr>
          </w:p>
          <w:p w:rsidR="00913328" w:rsidRPr="00913328" w:rsidRDefault="00913328" w:rsidP="009133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w many times can you do this in </w:t>
            </w:r>
            <w:r>
              <w:rPr>
                <w:rFonts w:ascii="Arial" w:hAnsi="Arial" w:cs="Arial"/>
                <w:b/>
                <w:sz w:val="24"/>
                <w:szCs w:val="24"/>
                <w:u w:val="single"/>
              </w:rPr>
              <w:t>1 minute</w:t>
            </w:r>
            <w:r w:rsidRPr="00913328">
              <w:rPr>
                <w:rFonts w:ascii="Arial" w:hAnsi="Arial" w:cs="Arial"/>
                <w:sz w:val="24"/>
                <w:szCs w:val="24"/>
              </w:rPr>
              <w:t>?</w:t>
            </w:r>
            <w:r w:rsidR="00407B57">
              <w:rPr>
                <w:rFonts w:ascii="Arial" w:hAnsi="Arial" w:cs="Arial"/>
                <w:sz w:val="24"/>
                <w:szCs w:val="24"/>
              </w:rPr>
              <w:t xml:space="preserve"> Try not to drop the egg</w:t>
            </w:r>
          </w:p>
          <w:p w:rsidR="00913328" w:rsidRPr="00D03BFF" w:rsidRDefault="00913328" w:rsidP="00913328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  <w:p w:rsidR="00913328" w:rsidRPr="00797741" w:rsidRDefault="00913328" w:rsidP="0091332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725FF5DA" wp14:editId="6667A461">
                      <wp:simplePos x="0" y="0"/>
                      <wp:positionH relativeFrom="column">
                        <wp:posOffset>2874645</wp:posOffset>
                      </wp:positionH>
                      <wp:positionV relativeFrom="paragraph">
                        <wp:posOffset>116205</wp:posOffset>
                      </wp:positionV>
                      <wp:extent cx="222250" cy="355600"/>
                      <wp:effectExtent l="19050" t="0" r="25400" b="44450"/>
                      <wp:wrapNone/>
                      <wp:docPr id="63" name="Curved Left Arrow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250" cy="355600"/>
                              </a:xfrm>
                              <a:prstGeom prst="curvedLef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9A2A09" id="Curved Left Arrow 63" o:spid="_x0000_s1026" type="#_x0000_t103" style="position:absolute;margin-left:226.35pt;margin-top:9.15pt;width:17.5pt;height:2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" adj="14850,19913,5400" fillcolor="#5b9bd5" strokecolor="#41719c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311A0491" wp14:editId="4E2DF4A9">
                      <wp:simplePos x="0" y="0"/>
                      <wp:positionH relativeFrom="column">
                        <wp:posOffset>493395</wp:posOffset>
                      </wp:positionH>
                      <wp:positionV relativeFrom="paragraph">
                        <wp:posOffset>170180</wp:posOffset>
                      </wp:positionV>
                      <wp:extent cx="1885950" cy="6350"/>
                      <wp:effectExtent l="0" t="76200" r="19050" b="88900"/>
                      <wp:wrapNone/>
                      <wp:docPr id="192" name="Straight Arrow Connector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885950" cy="6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2482CE2" id="Straight Arrow Connector 192" o:spid="_x0000_s1026" type="#_x0000_t32" style="position:absolute;margin-left:38.85pt;margin-top:13.4pt;width:148.5pt;height:.5pt;flip: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" strokecolor="#5b9bd5" strokeweight=".5pt">
                      <v:stroke endarrow="block" joinstyle="miter"/>
                    </v:shape>
                  </w:pict>
                </mc:Fallback>
              </mc:AlternateContent>
            </w:r>
            <w:r w:rsidRPr="00797741">
              <w:rPr>
                <w:rFonts w:ascii="Arial" w:hAnsi="Arial" w:cs="Arial"/>
                <w:b/>
                <w:sz w:val="24"/>
                <w:szCs w:val="24"/>
              </w:rPr>
              <w:t>P1 – 3:</w:t>
            </w:r>
          </w:p>
          <w:p w:rsidR="00913328" w:rsidRDefault="00913328" w:rsidP="009133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540FC3E5" wp14:editId="7BDB137C">
                      <wp:simplePos x="0" y="0"/>
                      <wp:positionH relativeFrom="column">
                        <wp:posOffset>487045</wp:posOffset>
                      </wp:positionH>
                      <wp:positionV relativeFrom="paragraph">
                        <wp:posOffset>169545</wp:posOffset>
                      </wp:positionV>
                      <wp:extent cx="1835150" cy="0"/>
                      <wp:effectExtent l="38100" t="76200" r="0" b="95250"/>
                      <wp:wrapNone/>
                      <wp:docPr id="193" name="Straight Arrow Connector 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351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E1C399E" id="Straight Arrow Connector 193" o:spid="_x0000_s1026" type="#_x0000_t32" style="position:absolute;margin-left:38.35pt;margin-top:13.35pt;width:144.5pt;height:0;flip:x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" strokecolor="#5b9bd5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4"/>
                <w:szCs w:val="24"/>
              </w:rPr>
              <w:t>Start:                     3m                        Marker</w:t>
            </w:r>
          </w:p>
          <w:p w:rsidR="00913328" w:rsidRDefault="00913328" w:rsidP="00913328">
            <w:pPr>
              <w:rPr>
                <w:rFonts w:ascii="Arial" w:hAnsi="Arial" w:cs="Arial"/>
                <w:sz w:val="24"/>
                <w:szCs w:val="24"/>
              </w:rPr>
            </w:pPr>
          </w:p>
          <w:p w:rsidR="00913328" w:rsidRDefault="00913328" w:rsidP="009133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1E878073" wp14:editId="4F576DC1">
                      <wp:simplePos x="0" y="0"/>
                      <wp:positionH relativeFrom="column">
                        <wp:posOffset>3750945</wp:posOffset>
                      </wp:positionH>
                      <wp:positionV relativeFrom="paragraph">
                        <wp:posOffset>85725</wp:posOffset>
                      </wp:positionV>
                      <wp:extent cx="196850" cy="387350"/>
                      <wp:effectExtent l="19050" t="0" r="12700" b="31750"/>
                      <wp:wrapNone/>
                      <wp:docPr id="194" name="Curved Left Arrow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850" cy="387350"/>
                              </a:xfrm>
                              <a:prstGeom prst="curvedLeftArrow">
                                <a:avLst/>
                              </a:prstGeom>
                              <a:solidFill>
                                <a:srgbClr val="5B9BD5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BDC0EE" id="Curved Left Arrow 194" o:spid="_x0000_s1026" type="#_x0000_t103" style="position:absolute;margin-left:295.35pt;margin-top:6.75pt;width:15.5pt;height:30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" adj="16111,20228,5400" fillcolor="#5b9bd5" strokecolor="#41719c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681A64DF" wp14:editId="579C9E18">
                      <wp:simplePos x="0" y="0"/>
                      <wp:positionH relativeFrom="column">
                        <wp:posOffset>474345</wp:posOffset>
                      </wp:positionH>
                      <wp:positionV relativeFrom="paragraph">
                        <wp:posOffset>166370</wp:posOffset>
                      </wp:positionV>
                      <wp:extent cx="2781300" cy="6350"/>
                      <wp:effectExtent l="0" t="76200" r="19050" b="88900"/>
                      <wp:wrapNone/>
                      <wp:docPr id="195" name="Straight Arrow Connector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781300" cy="63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05FC92" id="Straight Arrow Connector 195" o:spid="_x0000_s1026" type="#_x0000_t32" style="position:absolute;margin-left:37.35pt;margin-top:13.1pt;width:219pt;height:.5pt;flip: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" strokecolor="#5b9bd5" strokeweight=".5pt">
                      <v:stroke endarrow="block" joinstyle="miter"/>
                    </v:shape>
                  </w:pict>
                </mc:Fallback>
              </mc:AlternateContent>
            </w:r>
            <w:r w:rsidRPr="00797741">
              <w:rPr>
                <w:rFonts w:ascii="Arial" w:hAnsi="Arial" w:cs="Arial"/>
                <w:b/>
                <w:sz w:val="24"/>
                <w:szCs w:val="24"/>
              </w:rPr>
              <w:t>P4 – 7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  <w:p w:rsidR="00913328" w:rsidRDefault="00913328" w:rsidP="009133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2E69EBD1" wp14:editId="30887663">
                      <wp:simplePos x="0" y="0"/>
                      <wp:positionH relativeFrom="column">
                        <wp:posOffset>442595</wp:posOffset>
                      </wp:positionH>
                      <wp:positionV relativeFrom="paragraph">
                        <wp:posOffset>145415</wp:posOffset>
                      </wp:positionV>
                      <wp:extent cx="2749550" cy="0"/>
                      <wp:effectExtent l="38100" t="76200" r="0" b="95250"/>
                      <wp:wrapNone/>
                      <wp:docPr id="196" name="Straight Arrow Connector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7495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5B9BD5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FFBC7D" id="Straight Arrow Connector 196" o:spid="_x0000_s1026" type="#_x0000_t32" style="position:absolute;margin-left:34.85pt;margin-top:11.45pt;width:216.5pt;height:0;flip:x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" strokecolor="#5b9bd5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24"/>
                <w:szCs w:val="24"/>
              </w:rPr>
              <w:t>Start:                              5m                                    Marker</w:t>
            </w:r>
          </w:p>
          <w:p w:rsidR="00162F04" w:rsidRDefault="00162F04" w:rsidP="003D310C">
            <w:pPr>
              <w:rPr>
                <w:rFonts w:ascii="Arial" w:hAnsi="Arial" w:cs="Arial"/>
                <w:sz w:val="24"/>
                <w:szCs w:val="24"/>
              </w:rPr>
            </w:pPr>
          </w:p>
          <w:p w:rsidR="00162F04" w:rsidRDefault="00162F04" w:rsidP="0091332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62F04" w:rsidRPr="009028D9" w:rsidRDefault="00162F04" w:rsidP="00C16DC4">
      <w:pPr>
        <w:rPr>
          <w:rFonts w:ascii="Arial" w:hAnsi="Arial" w:cs="Arial"/>
          <w:sz w:val="24"/>
          <w:szCs w:val="24"/>
        </w:rPr>
      </w:pPr>
    </w:p>
    <w:sectPr w:rsidR="00162F04" w:rsidRPr="009028D9" w:rsidSect="00D5537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MDYxNrA0sDS3MDBR0lEKTi0uzszPAykwrgUA2nJSeCwAAAA="/>
  </w:docVars>
  <w:rsids>
    <w:rsidRoot w:val="00D5537C"/>
    <w:rsid w:val="00071B31"/>
    <w:rsid w:val="00162F04"/>
    <w:rsid w:val="00193145"/>
    <w:rsid w:val="001B560F"/>
    <w:rsid w:val="001D222D"/>
    <w:rsid w:val="001F36B1"/>
    <w:rsid w:val="0022645D"/>
    <w:rsid w:val="00236A3B"/>
    <w:rsid w:val="002814A3"/>
    <w:rsid w:val="002E1BAD"/>
    <w:rsid w:val="002E76D9"/>
    <w:rsid w:val="003D310C"/>
    <w:rsid w:val="00405C27"/>
    <w:rsid w:val="00407B57"/>
    <w:rsid w:val="00441343"/>
    <w:rsid w:val="004A67EF"/>
    <w:rsid w:val="0051172D"/>
    <w:rsid w:val="005D7D9D"/>
    <w:rsid w:val="00627DC8"/>
    <w:rsid w:val="00644581"/>
    <w:rsid w:val="00650366"/>
    <w:rsid w:val="00654229"/>
    <w:rsid w:val="00774853"/>
    <w:rsid w:val="00797741"/>
    <w:rsid w:val="007B04B1"/>
    <w:rsid w:val="008B5B61"/>
    <w:rsid w:val="009028D9"/>
    <w:rsid w:val="00913328"/>
    <w:rsid w:val="00987925"/>
    <w:rsid w:val="00A8646A"/>
    <w:rsid w:val="00BD0722"/>
    <w:rsid w:val="00C16DC4"/>
    <w:rsid w:val="00C32967"/>
    <w:rsid w:val="00CA4D30"/>
    <w:rsid w:val="00D03BFF"/>
    <w:rsid w:val="00D16CE2"/>
    <w:rsid w:val="00D21D4B"/>
    <w:rsid w:val="00D5537C"/>
    <w:rsid w:val="00DA5C02"/>
    <w:rsid w:val="00E17F2C"/>
    <w:rsid w:val="00E77224"/>
    <w:rsid w:val="00EA4E50"/>
    <w:rsid w:val="00EA73D9"/>
    <w:rsid w:val="00EE1207"/>
    <w:rsid w:val="00F32983"/>
    <w:rsid w:val="00F74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85910"/>
  <w15:chartTrackingRefBased/>
  <w15:docId w15:val="{6F6B84FB-90F0-4416-ABBE-F2A339B6A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C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5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7454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814A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76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13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hyperlink" Target="https://youtu.be/tf7YG9xwscA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14.jpeg"/><Relationship Id="rId3" Type="http://schemas.openxmlformats.org/officeDocument/2006/relationships/webSettings" Target="webSettings.xml"/><Relationship Id="rId21" Type="http://schemas.openxmlformats.org/officeDocument/2006/relationships/image" Target="media/image12.jpeg"/><Relationship Id="rId7" Type="http://schemas.openxmlformats.org/officeDocument/2006/relationships/image" Target="media/image2.jpeg"/><Relationship Id="rId12" Type="http://schemas.openxmlformats.org/officeDocument/2006/relationships/image" Target="media/image6.jpeg"/><Relationship Id="rId17" Type="http://schemas.openxmlformats.org/officeDocument/2006/relationships/image" Target="media/image10.jpeg"/><Relationship Id="rId25" Type="http://schemas.openxmlformats.org/officeDocument/2006/relationships/image" Target="media/image13.jpe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9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s://youtu.be/jB1NWH0qpTA" TargetMode="External"/><Relationship Id="rId24" Type="http://schemas.openxmlformats.org/officeDocument/2006/relationships/hyperlink" Target="https://youtu.be/_JlpNSOp8x8" TargetMode="External"/><Relationship Id="rId5" Type="http://schemas.openxmlformats.org/officeDocument/2006/relationships/hyperlink" Target="https://forms.office.com/Pages/ResponsePage.aspx?id=oyzTzM4Wj0KVQTctawUZKTNw_FEmcHVFlGESpNOHdVVUQ1VZMU1MSUg5RFJNWTBDTTlWQUdDSE9CMy4u" TargetMode="External"/><Relationship Id="rId15" Type="http://schemas.openxmlformats.org/officeDocument/2006/relationships/image" Target="media/image8.jpeg"/><Relationship Id="rId23" Type="http://schemas.openxmlformats.org/officeDocument/2006/relationships/image" Target="media/image12.png"/><Relationship Id="rId28" Type="http://schemas.openxmlformats.org/officeDocument/2006/relationships/image" Target="media/image18.jpeg"/><Relationship Id="rId10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hyperlink" Target="https://forms.office.com/Pages/ResponsePage.aspx?id=oyzTzM4Wj0KVQTctawUZKTNw_FEmcHVFlGESpNOHdVVUQ1VZMU1MSUg5RFJNWTBDTTlWQUdDSE9CMy4u" TargetMode="External"/><Relationship Id="rId9" Type="http://schemas.openxmlformats.org/officeDocument/2006/relationships/image" Target="media/image4.jpeg"/><Relationship Id="rId14" Type="http://schemas.openxmlformats.org/officeDocument/2006/relationships/image" Target="media/image7.jpeg"/><Relationship Id="rId22" Type="http://schemas.openxmlformats.org/officeDocument/2006/relationships/image" Target="media/image13.png"/><Relationship Id="rId27" Type="http://schemas.openxmlformats.org/officeDocument/2006/relationships/image" Target="media/image17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8</Pages>
  <Words>1161</Words>
  <Characters>662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Lothian Council</Company>
  <LinksUpToDate>false</LinksUpToDate>
  <CharactersWithSpaces>7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Millar</dc:creator>
  <cp:keywords/>
  <dc:description/>
  <cp:lastModifiedBy>Lesley Fraser</cp:lastModifiedBy>
  <cp:revision>8</cp:revision>
  <dcterms:created xsi:type="dcterms:W3CDTF">2020-06-01T09:13:00Z</dcterms:created>
  <dcterms:modified xsi:type="dcterms:W3CDTF">2020-06-10T09:42:00Z</dcterms:modified>
</cp:coreProperties>
</file>